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8B2C42" w14:textId="77777777" w:rsidR="00464A23" w:rsidRDefault="00464A23" w:rsidP="00464A23">
      <w:pPr>
        <w:tabs>
          <w:tab w:val="left" w:pos="6075"/>
        </w:tabs>
      </w:pPr>
    </w:p>
    <w:p w14:paraId="7C2DB936" w14:textId="77777777" w:rsidR="00C429FB" w:rsidRDefault="00C429FB" w:rsidP="00C541A1">
      <w:pPr>
        <w:jc w:val="center"/>
        <w:rPr>
          <w:b/>
          <w:sz w:val="28"/>
          <w:szCs w:val="28"/>
        </w:rPr>
      </w:pPr>
    </w:p>
    <w:p w14:paraId="012759A3" w14:textId="77777777" w:rsidR="00C541A1" w:rsidRDefault="00BE00BA" w:rsidP="00C541A1">
      <w:pPr>
        <w:jc w:val="center"/>
        <w:rPr>
          <w:b/>
          <w:sz w:val="28"/>
          <w:szCs w:val="28"/>
        </w:rPr>
      </w:pPr>
      <w:r w:rsidRPr="001B1766">
        <w:rPr>
          <w:b/>
          <w:sz w:val="28"/>
          <w:szCs w:val="28"/>
        </w:rPr>
        <w:t xml:space="preserve">NEIL AND LOUISE TILLOTSON FUND </w:t>
      </w:r>
    </w:p>
    <w:p w14:paraId="5DA66FFF" w14:textId="77777777" w:rsidR="00C541A1" w:rsidRPr="005B2C5B" w:rsidRDefault="00C541A1" w:rsidP="00C541A1">
      <w:pPr>
        <w:jc w:val="center"/>
        <w:rPr>
          <w:b/>
          <w:color w:val="FF0000"/>
          <w:sz w:val="28"/>
          <w:szCs w:val="28"/>
        </w:rPr>
      </w:pPr>
      <w:r w:rsidRPr="001B1766">
        <w:rPr>
          <w:b/>
          <w:sz w:val="28"/>
          <w:szCs w:val="28"/>
        </w:rPr>
        <w:t>2016 Community Practitioners Network</w:t>
      </w:r>
    </w:p>
    <w:p w14:paraId="552362CD" w14:textId="77777777" w:rsidR="00C541A1" w:rsidRPr="001B1766" w:rsidRDefault="00C541A1" w:rsidP="00C541A1">
      <w:pPr>
        <w:rPr>
          <w:b/>
          <w:sz w:val="28"/>
          <w:szCs w:val="28"/>
          <w:u w:val="single"/>
        </w:rPr>
      </w:pPr>
    </w:p>
    <w:p w14:paraId="49923D9F" w14:textId="77777777" w:rsidR="001B1766" w:rsidRDefault="00C541A1" w:rsidP="00C541A1">
      <w:pPr>
        <w:rPr>
          <w:u w:val="single"/>
        </w:rPr>
      </w:pPr>
      <w:r w:rsidRPr="001B1766">
        <w:rPr>
          <w:u w:val="single"/>
        </w:rPr>
        <w:t>Program Overview</w:t>
      </w:r>
      <w:r w:rsidR="001B1766">
        <w:rPr>
          <w:u w:val="single"/>
        </w:rPr>
        <w:t xml:space="preserve"> </w:t>
      </w:r>
    </w:p>
    <w:p w14:paraId="0A52CCDD" w14:textId="77777777" w:rsidR="001B1766" w:rsidRPr="001B1766" w:rsidRDefault="00C541A1" w:rsidP="00C541A1">
      <w:pPr>
        <w:rPr>
          <w:u w:val="single"/>
        </w:rPr>
      </w:pPr>
      <w:r w:rsidRPr="001B1766">
        <w:t>The Neil and Louise Tillotson Fund’s Community Practitioners Network (CPN</w:t>
      </w:r>
      <w:r w:rsidR="001B1766" w:rsidRPr="001B1766">
        <w:t>2</w:t>
      </w:r>
      <w:r w:rsidRPr="001B1766">
        <w:t xml:space="preserve">) is a multi-year leadership program designed </w:t>
      </w:r>
      <w:r w:rsidR="001B1766" w:rsidRPr="001B1766">
        <w:t xml:space="preserve">to advance the interests of the region by recognizing and investing in local talent that, with cultivation and support, have the potential to be world-class community leaders. </w:t>
      </w:r>
      <w:r w:rsidR="00B66590">
        <w:t>Successful program fellows</w:t>
      </w:r>
      <w:r w:rsidR="00F557A2">
        <w:t xml:space="preserve"> will</w:t>
      </w:r>
      <w:r w:rsidR="001B1766" w:rsidRPr="001B1766">
        <w:t>:</w:t>
      </w:r>
    </w:p>
    <w:p w14:paraId="2589F46E" w14:textId="77777777" w:rsidR="001B1766" w:rsidRDefault="001B1766" w:rsidP="001B1766">
      <w:pPr>
        <w:pStyle w:val="ListParagraph"/>
        <w:numPr>
          <w:ilvl w:val="0"/>
          <w:numId w:val="2"/>
        </w:numPr>
      </w:pPr>
      <w:r w:rsidRPr="001B1766">
        <w:t>Embrace</w:t>
      </w:r>
      <w:r>
        <w:t xml:space="preserve"> the belief that the region is experiencing success at cultivating positive, healthy communities, </w:t>
      </w:r>
      <w:r w:rsidR="00F557A2">
        <w:t xml:space="preserve">the region </w:t>
      </w:r>
      <w:r>
        <w:t xml:space="preserve">possesses </w:t>
      </w:r>
      <w:r w:rsidR="00B66590">
        <w:t>tremendous assets and</w:t>
      </w:r>
      <w:r>
        <w:t xml:space="preserve"> promise and </w:t>
      </w:r>
      <w:r w:rsidR="00F557A2">
        <w:t xml:space="preserve">they </w:t>
      </w:r>
      <w:r>
        <w:t>are committed to the realization of that promise;</w:t>
      </w:r>
    </w:p>
    <w:p w14:paraId="3872F801" w14:textId="77777777" w:rsidR="001B1766" w:rsidRDefault="001B1766" w:rsidP="001B1766">
      <w:pPr>
        <w:pStyle w:val="ListParagraph"/>
        <w:numPr>
          <w:ilvl w:val="0"/>
          <w:numId w:val="2"/>
        </w:numPr>
      </w:pPr>
      <w:r>
        <w:t>Have a keen appreciation for the inherent value of collaboration in accomplishing outcomes important to the region;</w:t>
      </w:r>
    </w:p>
    <w:p w14:paraId="2DA10240" w14:textId="77777777" w:rsidR="001B1766" w:rsidRPr="001B1766" w:rsidRDefault="001B1766" w:rsidP="001B1766">
      <w:pPr>
        <w:pStyle w:val="ListParagraph"/>
        <w:numPr>
          <w:ilvl w:val="0"/>
          <w:numId w:val="2"/>
        </w:numPr>
      </w:pPr>
      <w:r>
        <w:t>Demonstrate the ability to, and support others in, sharing leadership to get things done.</w:t>
      </w:r>
    </w:p>
    <w:p w14:paraId="14E01A75" w14:textId="77777777" w:rsidR="001B1766" w:rsidRPr="001B1766" w:rsidRDefault="001B1766" w:rsidP="00C541A1"/>
    <w:p w14:paraId="7463BFBC" w14:textId="77777777" w:rsidR="00C541A1" w:rsidRPr="001B1766" w:rsidRDefault="001B1766" w:rsidP="00C541A1">
      <w:r>
        <w:t>In 2013, the inaugural class of CPN was launched. During this 18-month program, as demonstrated through independent evaluation of the program, the following objectives were accomplished:</w:t>
      </w:r>
    </w:p>
    <w:p w14:paraId="31BF8935" w14:textId="77777777" w:rsidR="00C541A1" w:rsidRPr="001B1766" w:rsidRDefault="00C541A1" w:rsidP="00C541A1"/>
    <w:p w14:paraId="1BFF7E1D" w14:textId="77777777" w:rsidR="00C541A1" w:rsidRPr="001B1766" w:rsidRDefault="00F557A2" w:rsidP="001B1766">
      <w:pPr>
        <w:numPr>
          <w:ilvl w:val="0"/>
          <w:numId w:val="3"/>
        </w:numPr>
        <w:contextualSpacing/>
      </w:pPr>
      <w:r>
        <w:t>Built</w:t>
      </w:r>
      <w:r w:rsidR="00C541A1" w:rsidRPr="001B1766">
        <w:t xml:space="preserve"> leadership knowledge and strengthen</w:t>
      </w:r>
      <w:r>
        <w:t>ed</w:t>
      </w:r>
      <w:r w:rsidR="00C541A1" w:rsidRPr="001B1766">
        <w:t xml:space="preserve"> skill sets among community and economic development professionals</w:t>
      </w:r>
      <w:r w:rsidR="001B1766">
        <w:t>;</w:t>
      </w:r>
    </w:p>
    <w:p w14:paraId="3395D96E" w14:textId="77777777" w:rsidR="00C541A1" w:rsidRPr="001B1766" w:rsidRDefault="00C541A1" w:rsidP="001B1766">
      <w:pPr>
        <w:numPr>
          <w:ilvl w:val="0"/>
          <w:numId w:val="3"/>
        </w:numPr>
        <w:contextualSpacing/>
      </w:pPr>
      <w:r w:rsidRPr="001B1766">
        <w:t>Cultivate</w:t>
      </w:r>
      <w:r w:rsidR="00F557A2">
        <w:t>d</w:t>
      </w:r>
      <w:r w:rsidRPr="001B1766">
        <w:t xml:space="preserve"> a leadership network with shared goals and plans to achieve them</w:t>
      </w:r>
      <w:r w:rsidR="001B1766">
        <w:t>;</w:t>
      </w:r>
    </w:p>
    <w:p w14:paraId="16C321F6" w14:textId="77777777" w:rsidR="00C541A1" w:rsidRPr="001B1766" w:rsidRDefault="00C541A1" w:rsidP="001B1766">
      <w:pPr>
        <w:numPr>
          <w:ilvl w:val="0"/>
          <w:numId w:val="3"/>
        </w:numPr>
        <w:contextualSpacing/>
      </w:pPr>
      <w:r w:rsidRPr="001B1766">
        <w:t>Develop</w:t>
      </w:r>
      <w:r w:rsidR="00F557A2">
        <w:t>ed</w:t>
      </w:r>
      <w:r w:rsidRPr="001B1766">
        <w:t xml:space="preserve"> a dynamic and effective learning environment focused on best practices</w:t>
      </w:r>
      <w:r w:rsidR="001B1766">
        <w:t>.</w:t>
      </w:r>
    </w:p>
    <w:p w14:paraId="56FA9B67" w14:textId="77777777" w:rsidR="00C541A1" w:rsidRPr="001B1766" w:rsidRDefault="00C541A1" w:rsidP="00C541A1"/>
    <w:p w14:paraId="6728B1BB" w14:textId="77777777" w:rsidR="00C541A1" w:rsidRPr="001B1766" w:rsidRDefault="001B1766" w:rsidP="00C541A1">
      <w:pPr>
        <w:spacing w:after="200"/>
      </w:pPr>
      <w:r>
        <w:t>In 2016, the CPN2</w:t>
      </w:r>
      <w:r w:rsidR="00C541A1" w:rsidRPr="001B1766">
        <w:t xml:space="preserve"> leadership cohort will </w:t>
      </w:r>
      <w:r>
        <w:t>consist of a diverse group of 15</w:t>
      </w:r>
      <w:r w:rsidR="00C541A1" w:rsidRPr="001B1766">
        <w:t xml:space="preserve"> emergi</w:t>
      </w:r>
      <w:r w:rsidR="007F563F">
        <w:t>ng and seasoned leaders from Coö</w:t>
      </w:r>
      <w:r w:rsidR="00C541A1" w:rsidRPr="001B1766">
        <w:t xml:space="preserve">s County, New Hampshire and </w:t>
      </w:r>
      <w:r>
        <w:t xml:space="preserve">all </w:t>
      </w:r>
      <w:r w:rsidR="00C541A1" w:rsidRPr="001B1766">
        <w:t>sur</w:t>
      </w:r>
      <w:r>
        <w:t>rounding communities in Vermont and Maine.</w:t>
      </w:r>
      <w:r w:rsidR="00C541A1" w:rsidRPr="001B1766">
        <w:t xml:space="preserve"> Participants will engage in a mix of face-to-face and virtual meetings throughout the program. The first year is devoted to building participants’ leadership </w:t>
      </w:r>
      <w:r>
        <w:t>awareness and skills, and</w:t>
      </w:r>
      <w:r w:rsidR="00C541A1" w:rsidRPr="001B1766">
        <w:t xml:space="preserve"> the second year is focused on strengthening the regional network and implementation o</w:t>
      </w:r>
      <w:r>
        <w:t>f new abilities and understandi</w:t>
      </w:r>
      <w:r w:rsidR="00633C0D">
        <w:t xml:space="preserve">ngs. The second cohort </w:t>
      </w:r>
      <w:r w:rsidR="00F557A2">
        <w:t xml:space="preserve">participants will be matched </w:t>
      </w:r>
      <w:r w:rsidR="00633C0D">
        <w:t>with</w:t>
      </w:r>
      <w:r>
        <w:t xml:space="preserve"> selected community mentors and build connections with first cohort alumni.</w:t>
      </w:r>
    </w:p>
    <w:p w14:paraId="1F3741AE" w14:textId="77777777" w:rsidR="00C541A1" w:rsidRDefault="00C541A1" w:rsidP="00C541A1">
      <w:r w:rsidRPr="001B1766">
        <w:t>CPN</w:t>
      </w:r>
      <w:r w:rsidR="001B1766">
        <w:t>2</w:t>
      </w:r>
      <w:r w:rsidRPr="001B1766">
        <w:t xml:space="preserve"> is offered to participants at no cost. All accommodations for program sessions are paid in full.  Individuals are expected to cover travel costs and personal incidentals, however, limited participant stipends are available.  Please contact Jean Clarke at </w:t>
      </w:r>
      <w:hyperlink r:id="rId8" w:history="1">
        <w:r w:rsidR="0005042F" w:rsidRPr="000015E7">
          <w:rPr>
            <w:rStyle w:val="Hyperlink"/>
          </w:rPr>
          <w:t>jc@nhcf.org</w:t>
        </w:r>
      </w:hyperlink>
      <w:r w:rsidR="0005042F">
        <w:t xml:space="preserve"> </w:t>
      </w:r>
      <w:r w:rsidRPr="001B1766">
        <w:t>for more information.</w:t>
      </w:r>
    </w:p>
    <w:p w14:paraId="25DF7586" w14:textId="77777777" w:rsidR="0005042F" w:rsidRDefault="0005042F" w:rsidP="00C541A1"/>
    <w:p w14:paraId="08AC49D5" w14:textId="77777777" w:rsidR="0005042F" w:rsidRPr="0005042F" w:rsidRDefault="0005042F" w:rsidP="00C541A1">
      <w:pPr>
        <w:rPr>
          <w:u w:val="single"/>
        </w:rPr>
      </w:pPr>
      <w:r w:rsidRPr="0005042F">
        <w:rPr>
          <w:u w:val="single"/>
        </w:rPr>
        <w:t xml:space="preserve">Testimonials </w:t>
      </w:r>
    </w:p>
    <w:p w14:paraId="5499340A" w14:textId="77777777" w:rsidR="0005042F" w:rsidRDefault="0005042F" w:rsidP="00C541A1"/>
    <w:p w14:paraId="146E3E4D" w14:textId="77777777" w:rsidR="00633C0D" w:rsidRPr="00B66590" w:rsidRDefault="00633C0D" w:rsidP="00633C0D">
      <w:r w:rsidRPr="00B66590">
        <w:t>“CPN gave me tools to be a more effective facilitator in community gatherings and as mentor for emerging leaders.”</w:t>
      </w:r>
      <w:r w:rsidR="00CF011C" w:rsidRPr="00B66590">
        <w:t xml:space="preserve">   Brendan Prusi</w:t>
      </w:r>
      <w:r w:rsidR="007F563F">
        <w:t>k, Coö</w:t>
      </w:r>
      <w:r w:rsidR="00CF011C" w:rsidRPr="00B66590">
        <w:t xml:space="preserve">s County Forester, </w:t>
      </w:r>
      <w:r w:rsidRPr="00B66590">
        <w:t>UNH Cooperative Extension</w:t>
      </w:r>
      <w:r w:rsidR="00CF011C" w:rsidRPr="00B66590">
        <w:t>.</w:t>
      </w:r>
    </w:p>
    <w:p w14:paraId="6458BB34" w14:textId="77777777" w:rsidR="0005042F" w:rsidRPr="007640D9" w:rsidRDefault="0005042F" w:rsidP="00C541A1"/>
    <w:p w14:paraId="3B12B2AD" w14:textId="77777777" w:rsidR="007640D9" w:rsidRPr="007640D9" w:rsidRDefault="007640D9" w:rsidP="007640D9">
      <w:pPr>
        <w:rPr>
          <w:color w:val="000000"/>
        </w:rPr>
      </w:pPr>
      <w:r w:rsidRPr="007640D9">
        <w:rPr>
          <w:color w:val="000000"/>
        </w:rPr>
        <w:t xml:space="preserve">"The </w:t>
      </w:r>
      <w:r>
        <w:rPr>
          <w:color w:val="000000"/>
        </w:rPr>
        <w:t>relationship building with like-</w:t>
      </w:r>
      <w:r w:rsidRPr="007640D9">
        <w:rPr>
          <w:color w:val="000000"/>
        </w:rPr>
        <w:t xml:space="preserve">minded individuals </w:t>
      </w:r>
      <w:r>
        <w:rPr>
          <w:color w:val="000000"/>
        </w:rPr>
        <w:t>was truly the highlight of our c</w:t>
      </w:r>
      <w:r w:rsidRPr="007640D9">
        <w:rPr>
          <w:color w:val="000000"/>
        </w:rPr>
        <w:t>ohort</w:t>
      </w:r>
      <w:r>
        <w:rPr>
          <w:color w:val="000000"/>
        </w:rPr>
        <w:t>.</w:t>
      </w:r>
      <w:r w:rsidRPr="007640D9">
        <w:rPr>
          <w:color w:val="000000"/>
        </w:rPr>
        <w:t>"</w:t>
      </w:r>
    </w:p>
    <w:p w14:paraId="575D6931" w14:textId="77777777" w:rsidR="007640D9" w:rsidRPr="007640D9" w:rsidRDefault="007640D9" w:rsidP="007640D9">
      <w:pPr>
        <w:rPr>
          <w:color w:val="000000"/>
        </w:rPr>
      </w:pPr>
      <w:r w:rsidRPr="007640D9">
        <w:rPr>
          <w:color w:val="000000"/>
        </w:rPr>
        <w:lastRenderedPageBreak/>
        <w:t>Jim</w:t>
      </w:r>
      <w:r>
        <w:rPr>
          <w:color w:val="000000"/>
        </w:rPr>
        <w:t xml:space="preserve"> Cochran, </w:t>
      </w:r>
      <w:r w:rsidR="00C429FB">
        <w:rPr>
          <w:color w:val="000000"/>
        </w:rPr>
        <w:t>Director, Enriched Learning Center</w:t>
      </w:r>
      <w:r>
        <w:rPr>
          <w:color w:val="000000"/>
        </w:rPr>
        <w:t>.</w:t>
      </w:r>
    </w:p>
    <w:p w14:paraId="35996E8B" w14:textId="77777777" w:rsidR="005F2530" w:rsidRDefault="005F2530" w:rsidP="005F2530">
      <w:pPr>
        <w:pStyle w:val="NormalWeb"/>
      </w:pPr>
      <w:r>
        <w:t>"I joined CPN expecting to expand my network beyond my traditional sector and to enhance my leadership skills. I came away with so much more. From a deeper understanding of myself as a leader and coming to fully recognize my commitment to being a placemaker, my CPN experience was a boost personally and professionally."   Lori Langlois, Executive Director, North Country Education Services</w:t>
      </w:r>
    </w:p>
    <w:p w14:paraId="5A3299FE" w14:textId="77777777" w:rsidR="00DD52E9" w:rsidRDefault="00DD52E9" w:rsidP="00DD52E9">
      <w:r>
        <w:t>CPN not only connected me with an extraordinary group of people (including the facilitators), but it truly helped me develop skills for implementing change in all levels of my work. While the CPN curriculum ended over three years ago, I don’t feel like it ended at all—I feel like our community of practice is still going strong.  I absolutely LOVED CPN, it helped me see a different way of living and being and working.   Sally Manikian, Shelburne, NH</w:t>
      </w:r>
    </w:p>
    <w:p w14:paraId="624A9AC2" w14:textId="77777777" w:rsidR="00DD52E9" w:rsidRPr="007640D9" w:rsidRDefault="00DD52E9" w:rsidP="00DD52E9"/>
    <w:p w14:paraId="631FFD7C" w14:textId="77777777" w:rsidR="0005042F" w:rsidRDefault="0005042F" w:rsidP="00C541A1">
      <w:r>
        <w:t xml:space="preserve">Please contact Jean Clarke at </w:t>
      </w:r>
      <w:hyperlink r:id="rId9" w:history="1">
        <w:r w:rsidRPr="000015E7">
          <w:rPr>
            <w:rStyle w:val="Hyperlink"/>
          </w:rPr>
          <w:t>jc@nhcf.org</w:t>
        </w:r>
      </w:hyperlink>
      <w:r>
        <w:t xml:space="preserve"> for more information and testimonials. </w:t>
      </w:r>
    </w:p>
    <w:p w14:paraId="5D4C654C" w14:textId="77777777" w:rsidR="00F557A2" w:rsidRDefault="00F557A2" w:rsidP="00C541A1"/>
    <w:p w14:paraId="56D6F9FC" w14:textId="77777777" w:rsidR="00C541A1" w:rsidRPr="0005042F" w:rsidRDefault="00C541A1" w:rsidP="00C541A1">
      <w:pPr>
        <w:rPr>
          <w:u w:val="single"/>
        </w:rPr>
      </w:pPr>
      <w:r w:rsidRPr="0005042F">
        <w:rPr>
          <w:u w:val="single"/>
        </w:rPr>
        <w:t>Initial Calendar</w:t>
      </w:r>
    </w:p>
    <w:p w14:paraId="10412F89" w14:textId="77777777" w:rsidR="00C541A1" w:rsidRPr="001B1766" w:rsidRDefault="00C541A1" w:rsidP="00C541A1">
      <w:pPr>
        <w:rPr>
          <w:b/>
          <w:u w:val="single"/>
        </w:rPr>
      </w:pPr>
    </w:p>
    <w:p w14:paraId="2FC95F55" w14:textId="77777777" w:rsidR="00C541A1" w:rsidRPr="001B1766" w:rsidRDefault="00C541A1" w:rsidP="00C541A1">
      <w:pPr>
        <w:rPr>
          <w:b/>
          <w:u w:val="single"/>
        </w:rPr>
      </w:pPr>
      <w:r w:rsidRPr="001B1766">
        <w:t xml:space="preserve">This two-year program will begin in </w:t>
      </w:r>
      <w:r w:rsidR="00B66590">
        <w:t>October</w:t>
      </w:r>
      <w:r w:rsidR="0005042F">
        <w:t xml:space="preserve"> 2016 and conclude in June</w:t>
      </w:r>
      <w:r w:rsidR="0042418C" w:rsidRPr="001B1766">
        <w:t xml:space="preserve"> 2018</w:t>
      </w:r>
      <w:r w:rsidRPr="001B1766">
        <w:t xml:space="preserve">. The cohort will take the </w:t>
      </w:r>
      <w:r w:rsidR="0005042F">
        <w:t xml:space="preserve">2017 </w:t>
      </w:r>
      <w:r w:rsidRPr="001B1766">
        <w:t>summer off between sessions. Once selected, program fellows will meet roughly every other month for single or multi-day sessions</w:t>
      </w:r>
      <w:r w:rsidR="0005042F">
        <w:t>.</w:t>
      </w:r>
      <w:r w:rsidRPr="001B1766">
        <w:t xml:space="preserve"> In addition, there may be occasional conference and coaching calls </w:t>
      </w:r>
      <w:r w:rsidR="0005042F">
        <w:t>as well as assigned reading</w:t>
      </w:r>
      <w:r w:rsidR="00F557A2">
        <w:t>s</w:t>
      </w:r>
      <w:r w:rsidR="0005042F">
        <w:t xml:space="preserve">, </w:t>
      </w:r>
      <w:r w:rsidRPr="001B1766">
        <w:t>webinars</w:t>
      </w:r>
      <w:r w:rsidR="0005042F">
        <w:t xml:space="preserve"> and a possible retreat</w:t>
      </w:r>
      <w:r w:rsidRPr="001B1766">
        <w:t xml:space="preserve"> to enhance learning</w:t>
      </w:r>
      <w:r w:rsidR="0005042F">
        <w:t xml:space="preserve"> in year two</w:t>
      </w:r>
      <w:r w:rsidRPr="001B1766">
        <w:t>. Year one dates</w:t>
      </w:r>
      <w:r w:rsidR="0005042F">
        <w:t xml:space="preserve"> will fall in:</w:t>
      </w:r>
      <w:r w:rsidRPr="001B1766">
        <w:t xml:space="preserve"> </w:t>
      </w:r>
      <w:r w:rsidR="00B66590">
        <w:t>October</w:t>
      </w:r>
      <w:r w:rsidR="0005042F">
        <w:t xml:space="preserve"> and November 2016; January, March, May and September 2017.</w:t>
      </w:r>
      <w:r w:rsidRPr="0005042F">
        <w:t xml:space="preserve"> </w:t>
      </w:r>
      <w:r w:rsidR="0005042F">
        <w:t>Calendar dates will be finalized by July 2016.</w:t>
      </w:r>
    </w:p>
    <w:p w14:paraId="5B5AFB12" w14:textId="77777777" w:rsidR="00C541A1" w:rsidRPr="001B1766" w:rsidRDefault="00C541A1" w:rsidP="00C541A1">
      <w:pPr>
        <w:rPr>
          <w:b/>
          <w:u w:val="single"/>
        </w:rPr>
      </w:pPr>
    </w:p>
    <w:p w14:paraId="4C5ECE69" w14:textId="77777777" w:rsidR="00C541A1" w:rsidRPr="0005042F" w:rsidRDefault="00C541A1" w:rsidP="00C541A1">
      <w:pPr>
        <w:rPr>
          <w:u w:val="single"/>
        </w:rPr>
      </w:pPr>
      <w:r w:rsidRPr="0005042F">
        <w:rPr>
          <w:u w:val="single"/>
        </w:rPr>
        <w:t>Application Procedure and Deadline</w:t>
      </w:r>
    </w:p>
    <w:p w14:paraId="6C21690F" w14:textId="77777777" w:rsidR="00C541A1" w:rsidRPr="001B1766" w:rsidRDefault="00C541A1" w:rsidP="00C541A1">
      <w:pPr>
        <w:pStyle w:val="Header"/>
        <w:rPr>
          <w:u w:val="single"/>
        </w:rPr>
      </w:pPr>
    </w:p>
    <w:p w14:paraId="58C85943" w14:textId="77777777" w:rsidR="00C541A1" w:rsidRPr="001B1766" w:rsidRDefault="00C541A1" w:rsidP="00C541A1">
      <w:r w:rsidRPr="001B1766">
        <w:t xml:space="preserve">All application materials </w:t>
      </w:r>
      <w:r w:rsidR="00B1064B">
        <w:t>must be completed and</w:t>
      </w:r>
      <w:r w:rsidRPr="001B1766">
        <w:t xml:space="preserve"> submitted to Jean Clarke by email at </w:t>
      </w:r>
      <w:hyperlink r:id="rId10" w:history="1">
        <w:r w:rsidR="00B1064B" w:rsidRPr="000015E7">
          <w:rPr>
            <w:rStyle w:val="Hyperlink"/>
          </w:rPr>
          <w:t>jc@nhcf.org</w:t>
        </w:r>
      </w:hyperlink>
      <w:r w:rsidR="00B1064B">
        <w:t xml:space="preserve"> </w:t>
      </w:r>
      <w:r w:rsidRPr="001B1766">
        <w:t xml:space="preserve">by </w:t>
      </w:r>
      <w:r w:rsidR="00D56296">
        <w:t>Monday, July 18</w:t>
      </w:r>
      <w:r w:rsidR="00B66590">
        <w:t xml:space="preserve">, </w:t>
      </w:r>
      <w:r w:rsidR="0005042F">
        <w:t>2016</w:t>
      </w:r>
      <w:r w:rsidRPr="001B1766">
        <w:t xml:space="preserve"> at 5</w:t>
      </w:r>
      <w:r w:rsidR="0005042F">
        <w:t>:00</w:t>
      </w:r>
      <w:r w:rsidRPr="001B1766">
        <w:t xml:space="preserve"> p.m. Please make sure all supporting materials are submitted with each completed application. Applicants will be notified of their </w:t>
      </w:r>
      <w:r w:rsidR="0005042F">
        <w:t xml:space="preserve">selection status by </w:t>
      </w:r>
      <w:r w:rsidR="0086049D">
        <w:t>Monday, August 1,</w:t>
      </w:r>
      <w:r w:rsidR="0005042F">
        <w:t xml:space="preserve"> </w:t>
      </w:r>
      <w:r w:rsidR="0042418C" w:rsidRPr="001B1766">
        <w:t>2016</w:t>
      </w:r>
      <w:r w:rsidRPr="001B1766">
        <w:t xml:space="preserve">. </w:t>
      </w:r>
    </w:p>
    <w:p w14:paraId="19154013" w14:textId="77777777" w:rsidR="00C541A1" w:rsidRDefault="00C541A1" w:rsidP="00464A23">
      <w:pPr>
        <w:tabs>
          <w:tab w:val="left" w:pos="6075"/>
        </w:tabs>
      </w:pPr>
    </w:p>
    <w:p w14:paraId="5F47DF7C" w14:textId="77777777" w:rsidR="00F24C9D" w:rsidRDefault="00F24C9D" w:rsidP="00464A23">
      <w:pPr>
        <w:tabs>
          <w:tab w:val="left" w:pos="6075"/>
        </w:tabs>
      </w:pPr>
    </w:p>
    <w:p w14:paraId="635575EE" w14:textId="77777777" w:rsidR="00F24C9D" w:rsidRDefault="00F24C9D" w:rsidP="00464A23">
      <w:pPr>
        <w:tabs>
          <w:tab w:val="left" w:pos="6075"/>
        </w:tabs>
      </w:pPr>
    </w:p>
    <w:p w14:paraId="609A1C27" w14:textId="77777777" w:rsidR="00F24C9D" w:rsidRDefault="00F24C9D" w:rsidP="00464A23">
      <w:pPr>
        <w:tabs>
          <w:tab w:val="left" w:pos="6075"/>
        </w:tabs>
      </w:pPr>
    </w:p>
    <w:p w14:paraId="1336E534" w14:textId="77777777" w:rsidR="00F24C9D" w:rsidRDefault="00F24C9D" w:rsidP="00464A23">
      <w:pPr>
        <w:tabs>
          <w:tab w:val="left" w:pos="6075"/>
        </w:tabs>
      </w:pPr>
    </w:p>
    <w:p w14:paraId="3C03B7FC" w14:textId="77777777" w:rsidR="00F24C9D" w:rsidRDefault="00F24C9D" w:rsidP="00464A23">
      <w:pPr>
        <w:tabs>
          <w:tab w:val="left" w:pos="6075"/>
        </w:tabs>
      </w:pPr>
    </w:p>
    <w:p w14:paraId="75B60BF2" w14:textId="77777777" w:rsidR="00F24C9D" w:rsidRDefault="00F24C9D" w:rsidP="00464A23">
      <w:pPr>
        <w:tabs>
          <w:tab w:val="left" w:pos="6075"/>
        </w:tabs>
      </w:pPr>
    </w:p>
    <w:p w14:paraId="63F5351A" w14:textId="77777777" w:rsidR="00F24C9D" w:rsidRDefault="00F24C9D" w:rsidP="00464A23">
      <w:pPr>
        <w:tabs>
          <w:tab w:val="left" w:pos="6075"/>
        </w:tabs>
      </w:pPr>
    </w:p>
    <w:p w14:paraId="51031FC1" w14:textId="77777777" w:rsidR="00F24C9D" w:rsidRDefault="00F24C9D" w:rsidP="00464A23">
      <w:pPr>
        <w:tabs>
          <w:tab w:val="left" w:pos="6075"/>
        </w:tabs>
      </w:pPr>
    </w:p>
    <w:p w14:paraId="7FE60BDF" w14:textId="77777777" w:rsidR="00F24C9D" w:rsidRDefault="00F24C9D" w:rsidP="00464A23">
      <w:pPr>
        <w:tabs>
          <w:tab w:val="left" w:pos="6075"/>
        </w:tabs>
      </w:pPr>
    </w:p>
    <w:p w14:paraId="37626545" w14:textId="77777777" w:rsidR="00F24C9D" w:rsidRDefault="00F24C9D" w:rsidP="00464A23">
      <w:pPr>
        <w:tabs>
          <w:tab w:val="left" w:pos="6075"/>
        </w:tabs>
      </w:pPr>
    </w:p>
    <w:p w14:paraId="54D3DA43" w14:textId="77777777" w:rsidR="00F24C9D" w:rsidRDefault="00F24C9D" w:rsidP="00464A23">
      <w:pPr>
        <w:tabs>
          <w:tab w:val="left" w:pos="6075"/>
        </w:tabs>
      </w:pPr>
    </w:p>
    <w:p w14:paraId="5E692025" w14:textId="77777777" w:rsidR="00F24C9D" w:rsidRDefault="00F24C9D" w:rsidP="00464A23">
      <w:pPr>
        <w:tabs>
          <w:tab w:val="left" w:pos="6075"/>
        </w:tabs>
      </w:pPr>
    </w:p>
    <w:p w14:paraId="02030330" w14:textId="77777777" w:rsidR="00F24C9D" w:rsidRDefault="00F24C9D" w:rsidP="00464A23">
      <w:pPr>
        <w:tabs>
          <w:tab w:val="left" w:pos="6075"/>
        </w:tabs>
      </w:pPr>
    </w:p>
    <w:p w14:paraId="489DF073" w14:textId="77777777" w:rsidR="00F24C9D" w:rsidRDefault="00F24C9D" w:rsidP="00464A23">
      <w:pPr>
        <w:tabs>
          <w:tab w:val="left" w:pos="6075"/>
        </w:tabs>
      </w:pPr>
    </w:p>
    <w:p w14:paraId="6E1E4577" w14:textId="77777777" w:rsidR="00F24C9D" w:rsidRDefault="00F24C9D" w:rsidP="00F24C9D">
      <w:pPr>
        <w:tabs>
          <w:tab w:val="left" w:pos="6075"/>
        </w:tabs>
        <w:jc w:val="center"/>
      </w:pPr>
      <w:r w:rsidRPr="00464A23">
        <w:rPr>
          <w:noProof/>
        </w:rPr>
        <w:lastRenderedPageBreak/>
        <w:drawing>
          <wp:inline distT="0" distB="0" distL="0" distR="0" wp14:anchorId="7F2A8BCF" wp14:editId="1E428CA5">
            <wp:extent cx="2162175" cy="1057275"/>
            <wp:effectExtent l="0" t="0" r="9525" b="9525"/>
            <wp:docPr id="1" name="Picture 1" descr="C:\Users\dd\AppData\Local\Microsoft\Windows\INetCache\Content.Word\nhcf-logo-new-tagline-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d\AppData\Local\Microsoft\Windows\INetCache\Content.Word\nhcf-logo-new-tagline-cmyk.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62175" cy="1057275"/>
                    </a:xfrm>
                    <a:prstGeom prst="rect">
                      <a:avLst/>
                    </a:prstGeom>
                    <a:noFill/>
                    <a:ln>
                      <a:noFill/>
                    </a:ln>
                  </pic:spPr>
                </pic:pic>
              </a:graphicData>
            </a:graphic>
          </wp:inline>
        </w:drawing>
      </w:r>
    </w:p>
    <w:p w14:paraId="1A5BE756" w14:textId="77777777" w:rsidR="00F24C9D" w:rsidRDefault="00F24C9D" w:rsidP="00F24C9D">
      <w:pPr>
        <w:jc w:val="center"/>
        <w:rPr>
          <w:b/>
          <w:sz w:val="28"/>
          <w:szCs w:val="28"/>
          <w:u w:val="single"/>
        </w:rPr>
      </w:pPr>
    </w:p>
    <w:p w14:paraId="52C68085" w14:textId="77777777" w:rsidR="00F24C9D" w:rsidRPr="002B1870" w:rsidRDefault="00F24C9D" w:rsidP="00F24C9D">
      <w:pPr>
        <w:jc w:val="center"/>
        <w:rPr>
          <w:b/>
          <w:sz w:val="28"/>
          <w:szCs w:val="28"/>
        </w:rPr>
      </w:pPr>
      <w:r w:rsidRPr="002B1870">
        <w:rPr>
          <w:b/>
          <w:sz w:val="28"/>
          <w:szCs w:val="28"/>
        </w:rPr>
        <w:t xml:space="preserve">Neil and Louise Tillotson Fund </w:t>
      </w:r>
    </w:p>
    <w:p w14:paraId="243D4396" w14:textId="77777777" w:rsidR="00F24C9D" w:rsidRPr="005673EC" w:rsidRDefault="00F24C9D" w:rsidP="00F24C9D">
      <w:pPr>
        <w:jc w:val="center"/>
        <w:rPr>
          <w:b/>
          <w:sz w:val="28"/>
          <w:szCs w:val="28"/>
        </w:rPr>
      </w:pPr>
      <w:r w:rsidRPr="002B1870">
        <w:rPr>
          <w:b/>
          <w:sz w:val="28"/>
          <w:szCs w:val="28"/>
        </w:rPr>
        <w:t>2016 Community Practitioners Network Application</w:t>
      </w:r>
    </w:p>
    <w:p w14:paraId="5D56A017" w14:textId="77777777" w:rsidR="00F24C9D" w:rsidRDefault="00F24C9D" w:rsidP="00F24C9D">
      <w:pPr>
        <w:rPr>
          <w:rFonts w:ascii="Arial" w:hAnsi="Arial" w:cs="Arial"/>
          <w:sz w:val="28"/>
          <w:szCs w:val="28"/>
        </w:rPr>
      </w:pPr>
    </w:p>
    <w:p w14:paraId="5F4880F3" w14:textId="77777777" w:rsidR="00F24C9D" w:rsidRPr="00B93624" w:rsidRDefault="00F24C9D" w:rsidP="00F24C9D">
      <w:pPr>
        <w:rPr>
          <w:u w:val="single"/>
        </w:rPr>
      </w:pPr>
      <w:r w:rsidRPr="00B93624">
        <w:t>Name:</w:t>
      </w:r>
      <w:r>
        <w:t xml:space="preserve"> </w:t>
      </w:r>
      <w:sdt>
        <w:sdtPr>
          <w:id w:val="-862969558"/>
          <w:placeholder>
            <w:docPart w:val="CCCCE92FC6274E06B501DEB9007B16A9"/>
          </w:placeholder>
          <w:showingPlcHdr/>
        </w:sdtPr>
        <w:sdtEndPr/>
        <w:sdtContent>
          <w:r>
            <w:rPr>
              <w:rStyle w:val="PlaceholderText"/>
              <w:rFonts w:eastAsiaTheme="minorHAnsi"/>
            </w:rPr>
            <w:t>First name    Last Name</w:t>
          </w:r>
        </w:sdtContent>
      </w:sdt>
    </w:p>
    <w:p w14:paraId="7B87C802" w14:textId="77777777" w:rsidR="00F24C9D" w:rsidRPr="00B93624" w:rsidRDefault="00F24C9D" w:rsidP="00F24C9D"/>
    <w:p w14:paraId="2310FDD9" w14:textId="77777777" w:rsidR="00F24C9D" w:rsidRPr="00FD376A" w:rsidRDefault="00F24C9D" w:rsidP="00F24C9D">
      <w:pPr>
        <w:rPr>
          <w:u w:val="single"/>
        </w:rPr>
      </w:pPr>
      <w:r>
        <w:t>Your Primary Role in the Community</w:t>
      </w:r>
      <w:r w:rsidRPr="00B93624">
        <w:t>:</w:t>
      </w:r>
      <w:r>
        <w:t xml:space="preserve"> </w:t>
      </w:r>
      <w:sdt>
        <w:sdtPr>
          <w:id w:val="-1066491135"/>
          <w:placeholder>
            <w:docPart w:val="036AC3552E204ED894BC2FE2CC1A7FAA"/>
          </w:placeholder>
          <w:showingPlcHdr/>
        </w:sdtPr>
        <w:sdtEndPr/>
        <w:sdtContent>
          <w:r>
            <w:rPr>
              <w:rStyle w:val="PlaceholderText"/>
              <w:rFonts w:eastAsiaTheme="minorHAnsi"/>
            </w:rPr>
            <w:t xml:space="preserve">Field of interest, employer, volunteer affiliation…. </w:t>
          </w:r>
        </w:sdtContent>
      </w:sdt>
      <w:r>
        <w:tab/>
      </w:r>
    </w:p>
    <w:p w14:paraId="5DE730E4" w14:textId="77777777" w:rsidR="00F24C9D" w:rsidRDefault="00F24C9D" w:rsidP="00F24C9D"/>
    <w:p w14:paraId="094B8A7A" w14:textId="77777777" w:rsidR="00F24C9D" w:rsidRPr="00B93624" w:rsidRDefault="00F24C9D" w:rsidP="00F24C9D">
      <w:r>
        <w:t>Employer/Home/Organization</w:t>
      </w:r>
      <w:r w:rsidRPr="00B93624">
        <w:t xml:space="preserve"> Address:</w:t>
      </w:r>
      <w:r>
        <w:t xml:space="preserve">  </w:t>
      </w:r>
      <w:sdt>
        <w:sdtPr>
          <w:id w:val="1813360202"/>
          <w:placeholder>
            <w:docPart w:val="7CDA685B21B3450E9A1C408C75ED35B0"/>
          </w:placeholder>
          <w:showingPlcHdr/>
        </w:sdtPr>
        <w:sdtEndPr/>
        <w:sdtContent>
          <w:r>
            <w:rPr>
              <w:rStyle w:val="PlaceholderText"/>
              <w:rFonts w:eastAsiaTheme="minorHAnsi"/>
            </w:rPr>
            <w:t>Mailing Address, City/Town, State, Zip Code</w:t>
          </w:r>
        </w:sdtContent>
      </w:sdt>
      <w:r w:rsidRPr="00B93624">
        <w:tab/>
      </w:r>
    </w:p>
    <w:p w14:paraId="320C1029" w14:textId="77777777" w:rsidR="00F24C9D" w:rsidRDefault="00F24C9D" w:rsidP="00F24C9D"/>
    <w:p w14:paraId="13D4C452" w14:textId="77777777" w:rsidR="00F24C9D" w:rsidRDefault="00F24C9D" w:rsidP="00F24C9D">
      <w:r>
        <w:t>Role/Title/</w:t>
      </w:r>
      <w:r w:rsidRPr="00B93624">
        <w:t>Position:</w:t>
      </w:r>
      <w:r>
        <w:t xml:space="preserve"> </w:t>
      </w:r>
      <w:sdt>
        <w:sdtPr>
          <w:id w:val="-1410538701"/>
          <w:placeholder>
            <w:docPart w:val="0BC7CEBF9E654CFF8782A62E21873E7A"/>
          </w:placeholder>
          <w:showingPlcHdr/>
        </w:sdtPr>
        <w:sdtEndPr/>
        <w:sdtContent>
          <w:r>
            <w:rPr>
              <w:rStyle w:val="PlaceholderText"/>
              <w:rFonts w:eastAsiaTheme="minorHAnsi"/>
            </w:rPr>
            <w:t>Click here to enter text</w:t>
          </w:r>
        </w:sdtContent>
      </w:sdt>
      <w:r>
        <w:tab/>
      </w:r>
      <w:r>
        <w:tab/>
      </w:r>
      <w:r w:rsidRPr="00B93624">
        <w:t xml:space="preserve"> </w:t>
      </w:r>
    </w:p>
    <w:p w14:paraId="647C45F1" w14:textId="77777777" w:rsidR="00F24C9D" w:rsidRDefault="00F24C9D" w:rsidP="00F24C9D"/>
    <w:p w14:paraId="0E942BAF" w14:textId="77777777" w:rsidR="00F24C9D" w:rsidRDefault="00F24C9D" w:rsidP="00F24C9D">
      <w:r>
        <w:t xml:space="preserve">Preferred Telephone #: </w:t>
      </w:r>
      <w:sdt>
        <w:sdtPr>
          <w:id w:val="-2044580119"/>
          <w:placeholder>
            <w:docPart w:val="360BD0DD89CD4F6C861B7E0D785CCC4A"/>
          </w:placeholder>
          <w:showingPlcHdr/>
        </w:sdtPr>
        <w:sdtEndPr/>
        <w:sdtContent>
          <w:r>
            <w:rPr>
              <w:rStyle w:val="PlaceholderText"/>
              <w:rFonts w:eastAsiaTheme="minorHAnsi"/>
            </w:rPr>
            <w:t>Mobile, home or business including area code</w:t>
          </w:r>
        </w:sdtContent>
      </w:sdt>
      <w:r w:rsidRPr="00B93624">
        <w:t xml:space="preserve"> </w:t>
      </w:r>
    </w:p>
    <w:p w14:paraId="655C9916" w14:textId="77777777" w:rsidR="00F24C9D" w:rsidRPr="00B93624" w:rsidRDefault="00F24C9D" w:rsidP="00F24C9D">
      <w:pPr>
        <w:rPr>
          <w:u w:val="single"/>
        </w:rPr>
      </w:pPr>
      <w:r>
        <w:t xml:space="preserve">Preferred Email:  </w:t>
      </w:r>
      <w:sdt>
        <w:sdtPr>
          <w:id w:val="18207042"/>
          <w:placeholder>
            <w:docPart w:val="654B03CFF4F84461BB1E4B5AD9CE0ED8"/>
          </w:placeholder>
          <w:showingPlcHdr/>
        </w:sdtPr>
        <w:sdtEndPr/>
        <w:sdtContent>
          <w:r>
            <w:rPr>
              <w:rStyle w:val="PlaceholderText"/>
              <w:rFonts w:eastAsiaTheme="minorHAnsi"/>
            </w:rPr>
            <w:t>Mobile, home or business including area code</w:t>
          </w:r>
        </w:sdtContent>
      </w:sdt>
    </w:p>
    <w:p w14:paraId="2C69C9E5" w14:textId="77777777" w:rsidR="00F24C9D" w:rsidRPr="00B93624" w:rsidRDefault="00F24C9D" w:rsidP="00F24C9D"/>
    <w:p w14:paraId="7173150E" w14:textId="77777777" w:rsidR="00F24C9D" w:rsidRDefault="00F24C9D" w:rsidP="00F24C9D">
      <w:r w:rsidRPr="00B93624">
        <w:t>Preferred m</w:t>
      </w:r>
      <w:r>
        <w:t xml:space="preserve">ailing address (please indicate </w:t>
      </w:r>
      <w:sdt>
        <w:sdtPr>
          <w:id w:val="-1515833667"/>
          <w14:checkbox>
            <w14:checked w14:val="0"/>
            <w14:checkedState w14:val="2612" w14:font="Geneva"/>
            <w14:uncheckedState w14:val="2610" w14:font="Geneva"/>
          </w14:checkbox>
        </w:sdtPr>
        <w:sdtEndPr/>
        <w:sdtContent>
          <w:r>
            <w:rPr>
              <w:rFonts w:ascii="MS Gothic" w:eastAsia="MS Gothic" w:hAnsi="MS Gothic" w:hint="eastAsia"/>
            </w:rPr>
            <w:t>☐</w:t>
          </w:r>
        </w:sdtContent>
      </w:sdt>
      <w:r>
        <w:t xml:space="preserve"> </w:t>
      </w:r>
      <w:r w:rsidRPr="00B93624">
        <w:t xml:space="preserve">home or </w:t>
      </w:r>
      <w:r>
        <w:t xml:space="preserve"> </w:t>
      </w:r>
      <w:sdt>
        <w:sdtPr>
          <w:id w:val="870498704"/>
          <w14:checkbox>
            <w14:checked w14:val="0"/>
            <w14:checkedState w14:val="2612" w14:font="Geneva"/>
            <w14:uncheckedState w14:val="2610" w14:font="Geneva"/>
          </w14:checkbox>
        </w:sdtPr>
        <w:sdtEndPr/>
        <w:sdtContent>
          <w:r>
            <w:rPr>
              <w:rFonts w:ascii="MS Gothic" w:eastAsia="MS Gothic" w:hAnsi="MS Gothic" w:hint="eastAsia"/>
            </w:rPr>
            <w:t>☐</w:t>
          </w:r>
        </w:sdtContent>
      </w:sdt>
      <w:r>
        <w:t xml:space="preserve"> </w:t>
      </w:r>
      <w:r w:rsidRPr="00B93624">
        <w:t>work):</w:t>
      </w:r>
      <w:r>
        <w:t xml:space="preserve">                                  </w:t>
      </w:r>
    </w:p>
    <w:p w14:paraId="66FBA322" w14:textId="77777777" w:rsidR="00F24C9D" w:rsidRPr="0014338A" w:rsidRDefault="00F24C9D" w:rsidP="00F24C9D">
      <w:pPr>
        <w:rPr>
          <w:u w:val="single"/>
        </w:rPr>
      </w:pPr>
      <w:r>
        <w:t xml:space="preserve">        </w:t>
      </w:r>
      <w:r w:rsidRPr="00B93624">
        <w:t xml:space="preserve"> </w:t>
      </w:r>
      <w:sdt>
        <w:sdtPr>
          <w:id w:val="784846416"/>
          <w:placeholder>
            <w:docPart w:val="A296967CE3BB4C3A9B969C270B8E0AE2"/>
          </w:placeholder>
          <w:showingPlcHdr/>
        </w:sdtPr>
        <w:sdtEndPr/>
        <w:sdtContent>
          <w:r>
            <w:rPr>
              <w:rStyle w:val="PlaceholderText"/>
              <w:rFonts w:eastAsiaTheme="minorHAnsi"/>
            </w:rPr>
            <w:t>Street, City/Town, State, Zip Code</w:t>
          </w:r>
        </w:sdtContent>
      </w:sdt>
    </w:p>
    <w:p w14:paraId="5EAE42AA" w14:textId="77777777" w:rsidR="00F24C9D" w:rsidRDefault="00F24C9D" w:rsidP="00F24C9D"/>
    <w:p w14:paraId="5E406280" w14:textId="77777777" w:rsidR="00F24C9D" w:rsidRPr="0020715D" w:rsidRDefault="00F24C9D" w:rsidP="00F24C9D">
      <w:pPr>
        <w:rPr>
          <w:i/>
        </w:rPr>
      </w:pPr>
      <w:r w:rsidRPr="0020715D">
        <w:rPr>
          <w:i/>
        </w:rPr>
        <w:t>The Neil and Louise Tillotson Fund</w:t>
      </w:r>
      <w:r>
        <w:rPr>
          <w:i/>
        </w:rPr>
        <w:t>’s</w:t>
      </w:r>
      <w:r w:rsidRPr="0020715D">
        <w:rPr>
          <w:i/>
        </w:rPr>
        <w:t xml:space="preserve"> Community Practitioners Network2</w:t>
      </w:r>
      <w:r>
        <w:rPr>
          <w:i/>
        </w:rPr>
        <w:t xml:space="preserve"> is intended to represent</w:t>
      </w:r>
      <w:r w:rsidRPr="0020715D">
        <w:rPr>
          <w:i/>
        </w:rPr>
        <w:t xml:space="preserve"> the diverse nature of our communities. To this end, the following questions ask about your work, age, and residence.</w:t>
      </w:r>
    </w:p>
    <w:p w14:paraId="670FB42B" w14:textId="77777777" w:rsidR="00F24C9D" w:rsidRPr="00B93624" w:rsidRDefault="00F24C9D" w:rsidP="00F24C9D"/>
    <w:p w14:paraId="607FD67F" w14:textId="77777777" w:rsidR="00F24C9D" w:rsidRDefault="00F24C9D" w:rsidP="00F24C9D">
      <w:r>
        <w:t>Which sector do you work in</w:t>
      </w:r>
      <w:r w:rsidRPr="00B93624">
        <w:t>:</w:t>
      </w:r>
      <w:r>
        <w:t xml:space="preserve">  </w:t>
      </w:r>
      <w:sdt>
        <w:sdtPr>
          <w:id w:val="1049726431"/>
          <w14:checkbox>
            <w14:checked w14:val="0"/>
            <w14:checkedState w14:val="2612" w14:font="Geneva"/>
            <w14:uncheckedState w14:val="2610" w14:font="Geneva"/>
          </w14:checkbox>
        </w:sdtPr>
        <w:sdtEndPr/>
        <w:sdtContent>
          <w:r>
            <w:rPr>
              <w:rFonts w:ascii="MS Gothic" w:eastAsia="MS Gothic" w:hAnsi="MS Gothic" w:hint="eastAsia"/>
            </w:rPr>
            <w:t>☐</w:t>
          </w:r>
        </w:sdtContent>
      </w:sdt>
      <w:r>
        <w:t xml:space="preserve"> </w:t>
      </w:r>
      <w:bookmarkStart w:id="0" w:name="Check2"/>
      <w:r>
        <w:t xml:space="preserve">Public sector </w:t>
      </w:r>
      <w:bookmarkEnd w:id="0"/>
      <w:r>
        <w:t xml:space="preserve"> </w:t>
      </w:r>
      <w:sdt>
        <w:sdtPr>
          <w:id w:val="-182121372"/>
          <w14:checkbox>
            <w14:checked w14:val="0"/>
            <w14:checkedState w14:val="2612" w14:font="Geneva"/>
            <w14:uncheckedState w14:val="2610" w14:font="Geneva"/>
          </w14:checkbox>
        </w:sdtPr>
        <w:sdtEndPr/>
        <w:sdtContent>
          <w:r>
            <w:rPr>
              <w:rFonts w:ascii="MS Gothic" w:eastAsia="MS Gothic" w:hAnsi="MS Gothic" w:hint="eastAsia"/>
            </w:rPr>
            <w:t>☐</w:t>
          </w:r>
        </w:sdtContent>
      </w:sdt>
      <w:r>
        <w:t xml:space="preserve">Business/for-profit sector </w:t>
      </w:r>
      <w:r w:rsidRPr="00B93624">
        <w:t xml:space="preserve"> </w:t>
      </w:r>
      <w:sdt>
        <w:sdtPr>
          <w:id w:val="476654187"/>
          <w14:checkbox>
            <w14:checked w14:val="0"/>
            <w14:checkedState w14:val="2612" w14:font="Geneva"/>
            <w14:uncheckedState w14:val="2610" w14:font="Geneva"/>
          </w14:checkbox>
        </w:sdtPr>
        <w:sdtEndPr/>
        <w:sdtContent>
          <w:r>
            <w:rPr>
              <w:rFonts w:ascii="MS Gothic" w:eastAsia="MS Gothic" w:hAnsi="MS Gothic" w:hint="eastAsia"/>
            </w:rPr>
            <w:t>☐</w:t>
          </w:r>
        </w:sdtContent>
      </w:sdt>
      <w:r w:rsidRPr="00B93624">
        <w:t>Nonprofit Sector</w:t>
      </w:r>
    </w:p>
    <w:p w14:paraId="2354B02A" w14:textId="77777777" w:rsidR="00F24C9D" w:rsidRDefault="00F24C9D" w:rsidP="00F24C9D"/>
    <w:p w14:paraId="02F6EF90" w14:textId="77777777" w:rsidR="00F24C9D" w:rsidRDefault="00F24C9D" w:rsidP="00F24C9D">
      <w:r>
        <w:t>Age</w:t>
      </w:r>
      <w:r w:rsidRPr="00B93624">
        <w:t>:</w:t>
      </w:r>
      <w:r>
        <w:t xml:space="preserve"> </w:t>
      </w:r>
      <w:sdt>
        <w:sdtPr>
          <w:id w:val="-267233563"/>
          <w14:checkbox>
            <w14:checked w14:val="0"/>
            <w14:checkedState w14:val="2612" w14:font="Geneva"/>
            <w14:uncheckedState w14:val="2610" w14:font="Geneva"/>
          </w14:checkbox>
        </w:sdtPr>
        <w:sdtEndPr/>
        <w:sdtContent>
          <w:r>
            <w:rPr>
              <w:rFonts w:ascii="MS Gothic" w:eastAsia="MS Gothic" w:hAnsi="MS Gothic" w:hint="eastAsia"/>
            </w:rPr>
            <w:t>☐</w:t>
          </w:r>
        </w:sdtContent>
      </w:sdt>
      <w:r>
        <w:t xml:space="preserve">20 – 30 years  </w:t>
      </w:r>
      <w:sdt>
        <w:sdtPr>
          <w:id w:val="-286132649"/>
          <w14:checkbox>
            <w14:checked w14:val="0"/>
            <w14:checkedState w14:val="2612" w14:font="Geneva"/>
            <w14:uncheckedState w14:val="2610" w14:font="Geneva"/>
          </w14:checkbox>
        </w:sdtPr>
        <w:sdtEndPr/>
        <w:sdtContent>
          <w:r>
            <w:rPr>
              <w:rFonts w:ascii="MS Gothic" w:eastAsia="MS Gothic" w:hAnsi="MS Gothic" w:hint="eastAsia"/>
            </w:rPr>
            <w:t>☐</w:t>
          </w:r>
        </w:sdtContent>
      </w:sdt>
      <w:r>
        <w:t xml:space="preserve">31 – 40 years   </w:t>
      </w:r>
      <w:sdt>
        <w:sdtPr>
          <w:id w:val="-585300195"/>
          <w14:checkbox>
            <w14:checked w14:val="0"/>
            <w14:checkedState w14:val="2612" w14:font="Geneva"/>
            <w14:uncheckedState w14:val="2610" w14:font="Geneva"/>
          </w14:checkbox>
        </w:sdtPr>
        <w:sdtEndPr/>
        <w:sdtContent>
          <w:r>
            <w:rPr>
              <w:rFonts w:ascii="MS Gothic" w:eastAsia="MS Gothic" w:hAnsi="MS Gothic" w:hint="eastAsia"/>
            </w:rPr>
            <w:t>☐</w:t>
          </w:r>
        </w:sdtContent>
      </w:sdt>
      <w:r>
        <w:t xml:space="preserve">41 – 50 years   </w:t>
      </w:r>
      <w:sdt>
        <w:sdtPr>
          <w:id w:val="902716945"/>
          <w14:checkbox>
            <w14:checked w14:val="0"/>
            <w14:checkedState w14:val="2612" w14:font="Geneva"/>
            <w14:uncheckedState w14:val="2610" w14:font="Geneva"/>
          </w14:checkbox>
        </w:sdtPr>
        <w:sdtEndPr/>
        <w:sdtContent>
          <w:r>
            <w:rPr>
              <w:rFonts w:ascii="MS Gothic" w:eastAsia="MS Gothic" w:hAnsi="MS Gothic" w:hint="eastAsia"/>
            </w:rPr>
            <w:t>☐</w:t>
          </w:r>
        </w:sdtContent>
      </w:sdt>
      <w:r>
        <w:t>51+ years</w:t>
      </w:r>
    </w:p>
    <w:p w14:paraId="5651128C" w14:textId="77777777" w:rsidR="00F24C9D" w:rsidRDefault="00F24C9D" w:rsidP="00F24C9D"/>
    <w:p w14:paraId="7F415748" w14:textId="77777777" w:rsidR="00F24C9D" w:rsidRDefault="00F24C9D" w:rsidP="00F24C9D"/>
    <w:p w14:paraId="08BE4E82" w14:textId="77777777" w:rsidR="00F24C9D" w:rsidRPr="00B93624" w:rsidRDefault="00F24C9D" w:rsidP="00F24C9D">
      <w:pPr>
        <w:rPr>
          <w:u w:val="single"/>
        </w:rPr>
      </w:pPr>
      <w:r>
        <w:t xml:space="preserve">Where do you live?  </w:t>
      </w:r>
      <w:sdt>
        <w:sdtPr>
          <w:id w:val="-1869677578"/>
          <w:placeholder>
            <w:docPart w:val="597EF436FDED48AFBDFDE9CC5CA47F45"/>
          </w:placeholder>
          <w:showingPlcHdr/>
        </w:sdtPr>
        <w:sdtEndPr/>
        <w:sdtContent>
          <w:r>
            <w:rPr>
              <w:rStyle w:val="PlaceholderText"/>
              <w:rFonts w:eastAsiaTheme="minorHAnsi"/>
            </w:rPr>
            <w:t>Town/City</w:t>
          </w:r>
        </w:sdtContent>
      </w:sdt>
      <w:r>
        <w:t xml:space="preserve">   and    </w:t>
      </w:r>
      <w:sdt>
        <w:sdtPr>
          <w:id w:val="607312655"/>
          <w:placeholder>
            <w:docPart w:val="EDB37EB03C2D4FA595B1AB5239F2C5EE"/>
          </w:placeholder>
          <w:showingPlcHdr/>
        </w:sdtPr>
        <w:sdtEndPr/>
        <w:sdtContent>
          <w:r>
            <w:rPr>
              <w:rStyle w:val="PlaceholderText"/>
              <w:rFonts w:eastAsiaTheme="minorHAnsi"/>
            </w:rPr>
            <w:t>State/Province</w:t>
          </w:r>
        </w:sdtContent>
      </w:sdt>
    </w:p>
    <w:p w14:paraId="07D693B1" w14:textId="77777777" w:rsidR="00F24C9D" w:rsidRPr="00B93624" w:rsidRDefault="00F24C9D" w:rsidP="00F24C9D"/>
    <w:p w14:paraId="4DECA532" w14:textId="77777777" w:rsidR="00F24C9D" w:rsidRPr="00B93624" w:rsidRDefault="00F24C9D" w:rsidP="00F24C9D"/>
    <w:p w14:paraId="0A8A5C57" w14:textId="77777777" w:rsidR="00F24C9D" w:rsidRPr="00B93624" w:rsidRDefault="00F24C9D" w:rsidP="00F24C9D">
      <w:r>
        <w:t>Please list</w:t>
      </w:r>
      <w:r w:rsidRPr="00B93624">
        <w:t xml:space="preserve"> other leadership</w:t>
      </w:r>
      <w:r>
        <w:t>/professional development</w:t>
      </w:r>
      <w:r w:rsidRPr="00B93624">
        <w:t xml:space="preserve"> program(s) in which you have participated:</w:t>
      </w:r>
    </w:p>
    <w:p w14:paraId="79051BAA" w14:textId="77777777" w:rsidR="00F24C9D" w:rsidRDefault="00F24C9D" w:rsidP="00F24C9D">
      <w:pPr>
        <w:pStyle w:val="ListParagraph"/>
        <w:ind w:left="1440"/>
      </w:pPr>
    </w:p>
    <w:p w14:paraId="54035373" w14:textId="77777777" w:rsidR="00F24C9D" w:rsidRDefault="000F0591" w:rsidP="00F24C9D">
      <w:pPr>
        <w:pStyle w:val="ListParagraph"/>
        <w:numPr>
          <w:ilvl w:val="0"/>
          <w:numId w:val="5"/>
        </w:numPr>
      </w:pPr>
      <w:sdt>
        <w:sdtPr>
          <w:id w:val="-1707706515"/>
          <w:placeholder>
            <w:docPart w:val="714040C593544839BD2852A32552C3CA"/>
          </w:placeholder>
          <w:showingPlcHdr/>
        </w:sdtPr>
        <w:sdtEndPr/>
        <w:sdtContent>
          <w:r w:rsidR="00F24C9D" w:rsidRPr="005C5E1D">
            <w:rPr>
              <w:rStyle w:val="PlaceholderText"/>
              <w:rFonts w:eastAsiaTheme="minorHAnsi"/>
            </w:rPr>
            <w:t>Click here to enter text.</w:t>
          </w:r>
        </w:sdtContent>
      </w:sdt>
    </w:p>
    <w:sdt>
      <w:sdtPr>
        <w:id w:val="-908760491"/>
        <w:placeholder>
          <w:docPart w:val="F6372D70CCAC4BCEA47D33AB92D457DF"/>
        </w:placeholder>
        <w:showingPlcHdr/>
      </w:sdtPr>
      <w:sdtEndPr/>
      <w:sdtContent>
        <w:p w14:paraId="1EA54503" w14:textId="77777777" w:rsidR="00F24C9D" w:rsidRDefault="00F24C9D" w:rsidP="00F24C9D">
          <w:pPr>
            <w:pStyle w:val="ListParagraph"/>
            <w:numPr>
              <w:ilvl w:val="0"/>
              <w:numId w:val="5"/>
            </w:numPr>
          </w:pPr>
          <w:r w:rsidRPr="005C5E1D">
            <w:rPr>
              <w:rStyle w:val="PlaceholderText"/>
              <w:rFonts w:eastAsiaTheme="minorHAnsi"/>
            </w:rPr>
            <w:t>Click here to enter text.</w:t>
          </w:r>
        </w:p>
      </w:sdtContent>
    </w:sdt>
    <w:p w14:paraId="45553C96" w14:textId="77777777" w:rsidR="00F24C9D" w:rsidRPr="00B93624" w:rsidRDefault="000F0591" w:rsidP="00F24C9D">
      <w:pPr>
        <w:pStyle w:val="ListParagraph"/>
        <w:numPr>
          <w:ilvl w:val="0"/>
          <w:numId w:val="5"/>
        </w:numPr>
      </w:pPr>
      <w:sdt>
        <w:sdtPr>
          <w:id w:val="-1530407083"/>
          <w:placeholder>
            <w:docPart w:val="D8976F1496564403A9C4D6017969ECC4"/>
          </w:placeholder>
          <w:showingPlcHdr/>
        </w:sdtPr>
        <w:sdtEndPr/>
        <w:sdtContent>
          <w:r w:rsidR="00F24C9D" w:rsidRPr="005C5E1D">
            <w:rPr>
              <w:rStyle w:val="PlaceholderText"/>
              <w:rFonts w:eastAsiaTheme="minorHAnsi"/>
            </w:rPr>
            <w:t>Click here to enter text.</w:t>
          </w:r>
        </w:sdtContent>
      </w:sdt>
    </w:p>
    <w:p w14:paraId="72021EAE" w14:textId="77777777" w:rsidR="00F24C9D" w:rsidRPr="00B93624" w:rsidRDefault="00F24C9D" w:rsidP="00F24C9D"/>
    <w:p w14:paraId="565FF165" w14:textId="77777777" w:rsidR="00F24C9D" w:rsidRDefault="00F24C9D" w:rsidP="00F24C9D">
      <w:pPr>
        <w:rPr>
          <w:b/>
        </w:rPr>
      </w:pPr>
    </w:p>
    <w:p w14:paraId="39BC9705" w14:textId="77777777" w:rsidR="00F24C9D" w:rsidRDefault="00F24C9D" w:rsidP="00F24C9D">
      <w:pPr>
        <w:rPr>
          <w:b/>
        </w:rPr>
      </w:pPr>
    </w:p>
    <w:p w14:paraId="12FA60CD" w14:textId="77777777" w:rsidR="00F24C9D" w:rsidRDefault="00F24C9D" w:rsidP="00F24C9D">
      <w:pPr>
        <w:rPr>
          <w:b/>
        </w:rPr>
      </w:pPr>
    </w:p>
    <w:p w14:paraId="2A6064FA" w14:textId="77777777" w:rsidR="00F24C9D" w:rsidRPr="00B93624" w:rsidRDefault="00F24C9D" w:rsidP="00F24C9D">
      <w:pPr>
        <w:rPr>
          <w:i/>
        </w:rPr>
      </w:pPr>
      <w:r w:rsidRPr="0014338A">
        <w:rPr>
          <w:b/>
        </w:rPr>
        <w:lastRenderedPageBreak/>
        <w:t>Personal Reflections:</w:t>
      </w:r>
      <w:r w:rsidRPr="00B93624">
        <w:t xml:space="preserve">  </w:t>
      </w:r>
      <w:r w:rsidRPr="00B93624">
        <w:rPr>
          <w:i/>
        </w:rPr>
        <w:t>(Please attach w</w:t>
      </w:r>
      <w:r>
        <w:rPr>
          <w:i/>
        </w:rPr>
        <w:t xml:space="preserve">ith your application.  Limit </w:t>
      </w:r>
      <w:r w:rsidRPr="00B93624">
        <w:rPr>
          <w:i/>
        </w:rPr>
        <w:t>300 words per question).</w:t>
      </w:r>
    </w:p>
    <w:p w14:paraId="4F0E8FC1" w14:textId="77777777" w:rsidR="00F24C9D" w:rsidRPr="00B93624" w:rsidRDefault="00F24C9D" w:rsidP="00F24C9D">
      <w:pPr>
        <w:rPr>
          <w:i/>
        </w:rPr>
      </w:pPr>
    </w:p>
    <w:p w14:paraId="7CADBD25" w14:textId="77777777" w:rsidR="00F24C9D" w:rsidRPr="00B93624" w:rsidRDefault="00F24C9D" w:rsidP="00F24C9D">
      <w:pPr>
        <w:numPr>
          <w:ilvl w:val="0"/>
          <w:numId w:val="4"/>
        </w:numPr>
        <w:rPr>
          <w:i/>
        </w:rPr>
      </w:pPr>
      <w:r w:rsidRPr="00B93624">
        <w:rPr>
          <w:i/>
        </w:rPr>
        <w:t>Descri</w:t>
      </w:r>
      <w:r>
        <w:rPr>
          <w:i/>
        </w:rPr>
        <w:t>be a specific community</w:t>
      </w:r>
      <w:r w:rsidRPr="00B93624">
        <w:rPr>
          <w:i/>
        </w:rPr>
        <w:t xml:space="preserve"> or economic development issue facing northern New Hampshire, Vermont, </w:t>
      </w:r>
      <w:r>
        <w:rPr>
          <w:i/>
        </w:rPr>
        <w:t xml:space="preserve">or Maine </w:t>
      </w:r>
      <w:r w:rsidRPr="00B93624">
        <w:rPr>
          <w:i/>
        </w:rPr>
        <w:t>where you</w:t>
      </w:r>
      <w:r>
        <w:rPr>
          <w:i/>
        </w:rPr>
        <w:t xml:space="preserve"> see potential for positive impact and/or how you would like to be involved. </w:t>
      </w:r>
      <w:r w:rsidRPr="00B93624">
        <w:rPr>
          <w:i/>
        </w:rPr>
        <w:t>W</w:t>
      </w:r>
      <w:r>
        <w:rPr>
          <w:i/>
        </w:rPr>
        <w:t>hat leverage would</w:t>
      </w:r>
      <w:r w:rsidRPr="00B93624">
        <w:rPr>
          <w:i/>
        </w:rPr>
        <w:t xml:space="preserve"> participation in this fellowship provide to help you realize this goal?</w:t>
      </w:r>
    </w:p>
    <w:p w14:paraId="303E3312" w14:textId="77777777" w:rsidR="00F24C9D" w:rsidRPr="00B93624" w:rsidRDefault="00F24C9D" w:rsidP="00F24C9D">
      <w:pPr>
        <w:rPr>
          <w:i/>
        </w:rPr>
      </w:pPr>
    </w:p>
    <w:p w14:paraId="5D3A127A" w14:textId="77777777" w:rsidR="00F24C9D" w:rsidRDefault="00F24C9D" w:rsidP="00F24C9D">
      <w:pPr>
        <w:numPr>
          <w:ilvl w:val="0"/>
          <w:numId w:val="4"/>
        </w:numPr>
        <w:rPr>
          <w:i/>
        </w:rPr>
      </w:pPr>
      <w:r w:rsidRPr="00B93624">
        <w:rPr>
          <w:i/>
        </w:rPr>
        <w:t>The Neil and Louise Tillotson Fund’s Community Practitioners Network</w:t>
      </w:r>
      <w:r>
        <w:rPr>
          <w:i/>
        </w:rPr>
        <w:t>2</w:t>
      </w:r>
      <w:r w:rsidRPr="00B93624">
        <w:rPr>
          <w:i/>
        </w:rPr>
        <w:t xml:space="preserve"> is committed to building network and individual leadership </w:t>
      </w:r>
      <w:r>
        <w:rPr>
          <w:i/>
        </w:rPr>
        <w:t xml:space="preserve">capacity among residents who are actively engaged in their communities. </w:t>
      </w:r>
      <w:r w:rsidRPr="00B93624">
        <w:rPr>
          <w:i/>
        </w:rPr>
        <w:t>What uniq</w:t>
      </w:r>
      <w:r>
        <w:rPr>
          <w:i/>
        </w:rPr>
        <w:t>ue strengths and attributes would</w:t>
      </w:r>
      <w:r w:rsidRPr="00B93624">
        <w:rPr>
          <w:i/>
        </w:rPr>
        <w:t xml:space="preserve"> you bring</w:t>
      </w:r>
      <w:r>
        <w:rPr>
          <w:i/>
        </w:rPr>
        <w:t xml:space="preserve"> to</w:t>
      </w:r>
      <w:r w:rsidRPr="00B93624">
        <w:rPr>
          <w:i/>
        </w:rPr>
        <w:t xml:space="preserve"> the group learning expe</w:t>
      </w:r>
      <w:r>
        <w:rPr>
          <w:i/>
        </w:rPr>
        <w:t>rience?  Upon reflection, what areas of personal growth and development would you like to improve on?</w:t>
      </w:r>
    </w:p>
    <w:p w14:paraId="17E3C377" w14:textId="77777777" w:rsidR="00F24C9D" w:rsidRDefault="00F24C9D" w:rsidP="00F24C9D">
      <w:pPr>
        <w:pStyle w:val="ListParagraph"/>
        <w:rPr>
          <w:i/>
        </w:rPr>
      </w:pPr>
    </w:p>
    <w:p w14:paraId="17CE6A59" w14:textId="77777777" w:rsidR="00F24C9D" w:rsidRDefault="00F24C9D" w:rsidP="00F24C9D">
      <w:pPr>
        <w:numPr>
          <w:ilvl w:val="0"/>
          <w:numId w:val="4"/>
        </w:numPr>
        <w:rPr>
          <w:i/>
        </w:rPr>
      </w:pPr>
      <w:r>
        <w:rPr>
          <w:i/>
        </w:rPr>
        <w:t>Describe an experience where you have demonstrated initiative and leadership that was not in a typical leadership role.  What leadership roles have you played including opportunities within your own family, organization, or community?</w:t>
      </w:r>
    </w:p>
    <w:p w14:paraId="64D2A20F" w14:textId="77777777" w:rsidR="00F24C9D" w:rsidRPr="00B93624" w:rsidRDefault="00F24C9D" w:rsidP="00F24C9D">
      <w:pPr>
        <w:rPr>
          <w:i/>
        </w:rPr>
      </w:pPr>
    </w:p>
    <w:p w14:paraId="7FA00F75" w14:textId="77777777" w:rsidR="00F24C9D" w:rsidRPr="004703FE" w:rsidRDefault="00F24C9D" w:rsidP="00F24C9D">
      <w:r>
        <w:rPr>
          <w:b/>
        </w:rPr>
        <w:t>Additional Materials: (</w:t>
      </w:r>
      <w:r w:rsidRPr="004703FE">
        <w:rPr>
          <w:i/>
        </w:rPr>
        <w:t>Please compl</w:t>
      </w:r>
      <w:r>
        <w:rPr>
          <w:i/>
        </w:rPr>
        <w:t>ete this application with the following attachments)</w:t>
      </w:r>
    </w:p>
    <w:p w14:paraId="3A7DFEEE" w14:textId="77777777" w:rsidR="00F24C9D" w:rsidRPr="00B93624" w:rsidRDefault="00F24C9D" w:rsidP="00F24C9D"/>
    <w:p w14:paraId="0EA9BB05" w14:textId="77777777" w:rsidR="00F24C9D" w:rsidRPr="00B93624" w:rsidRDefault="00F24C9D" w:rsidP="00F24C9D">
      <w:pPr>
        <w:numPr>
          <w:ilvl w:val="0"/>
          <w:numId w:val="6"/>
        </w:numPr>
      </w:pPr>
      <w:r w:rsidRPr="00B93624">
        <w:t>Current resume</w:t>
      </w:r>
    </w:p>
    <w:p w14:paraId="20785807" w14:textId="77777777" w:rsidR="00F24C9D" w:rsidRPr="00B93624" w:rsidRDefault="00F24C9D" w:rsidP="00F24C9D">
      <w:pPr>
        <w:numPr>
          <w:ilvl w:val="0"/>
          <w:numId w:val="6"/>
        </w:numPr>
      </w:pPr>
      <w:r w:rsidRPr="00B93624">
        <w:t xml:space="preserve">Two letters of reference, </w:t>
      </w:r>
      <w:r>
        <w:t>at least one personal.  The</w:t>
      </w:r>
      <w:r w:rsidRPr="00B93624">
        <w:t xml:space="preserve"> reference</w:t>
      </w:r>
      <w:r>
        <w:t>s</w:t>
      </w:r>
      <w:r w:rsidRPr="00B93624">
        <w:t xml:space="preserve"> should </w:t>
      </w:r>
      <w:r>
        <w:t>clearly address:</w:t>
      </w:r>
    </w:p>
    <w:p w14:paraId="43D5DAA3" w14:textId="77777777" w:rsidR="00F24C9D" w:rsidRPr="00B93624" w:rsidRDefault="00F24C9D" w:rsidP="00F24C9D">
      <w:pPr>
        <w:pStyle w:val="ListParagraph"/>
        <w:numPr>
          <w:ilvl w:val="0"/>
          <w:numId w:val="7"/>
        </w:numPr>
      </w:pPr>
      <w:r w:rsidRPr="00B93624">
        <w:t>Description of the relationship to the applicant</w:t>
      </w:r>
      <w:r>
        <w:t>.</w:t>
      </w:r>
    </w:p>
    <w:p w14:paraId="7E316DBC" w14:textId="77777777" w:rsidR="00F24C9D" w:rsidRPr="00B93624" w:rsidRDefault="00F24C9D" w:rsidP="00F24C9D">
      <w:pPr>
        <w:pStyle w:val="ListParagraph"/>
        <w:numPr>
          <w:ilvl w:val="0"/>
          <w:numId w:val="7"/>
        </w:numPr>
      </w:pPr>
      <w:r w:rsidRPr="00B93624">
        <w:t>Impact this program will have on the applicant’s current work</w:t>
      </w:r>
      <w:r>
        <w:t>/volunteerism.</w:t>
      </w:r>
    </w:p>
    <w:p w14:paraId="494BD349" w14:textId="77777777" w:rsidR="00F24C9D" w:rsidRPr="00B93624" w:rsidRDefault="00F24C9D" w:rsidP="00F24C9D">
      <w:pPr>
        <w:pStyle w:val="ListParagraph"/>
        <w:numPr>
          <w:ilvl w:val="0"/>
          <w:numId w:val="7"/>
        </w:numPr>
      </w:pPr>
      <w:r>
        <w:t>How this particular investment in the applicant</w:t>
      </w:r>
      <w:r w:rsidRPr="00B93624">
        <w:t xml:space="preserve"> will increase</w:t>
      </w:r>
      <w:r>
        <w:t xml:space="preserve"> their</w:t>
      </w:r>
      <w:r w:rsidRPr="00B93624">
        <w:t xml:space="preserve"> capacity for regional work</w:t>
      </w:r>
      <w:r>
        <w:t xml:space="preserve"> and impact.</w:t>
      </w:r>
    </w:p>
    <w:p w14:paraId="7CF57973" w14:textId="77777777" w:rsidR="00F24C9D" w:rsidRDefault="00F24C9D" w:rsidP="00F24C9D"/>
    <w:p w14:paraId="70411A20" w14:textId="77777777" w:rsidR="00F24C9D" w:rsidRDefault="00F24C9D" w:rsidP="00F24C9D">
      <w:pPr>
        <w:rPr>
          <w:b/>
        </w:rPr>
      </w:pPr>
      <w:r>
        <w:rPr>
          <w:b/>
        </w:rPr>
        <w:t>Program D</w:t>
      </w:r>
      <w:r w:rsidRPr="0014338A">
        <w:rPr>
          <w:b/>
        </w:rPr>
        <w:t>etails:</w:t>
      </w:r>
      <w:r>
        <w:rPr>
          <w:b/>
        </w:rPr>
        <w:t xml:space="preserve"> </w:t>
      </w:r>
    </w:p>
    <w:p w14:paraId="0C942674" w14:textId="77777777" w:rsidR="00F24C9D" w:rsidRDefault="00F24C9D" w:rsidP="00F24C9D">
      <w:pPr>
        <w:rPr>
          <w:b/>
        </w:rPr>
      </w:pPr>
    </w:p>
    <w:p w14:paraId="2A93E81D" w14:textId="77777777" w:rsidR="00F24C9D" w:rsidRPr="004703FE" w:rsidRDefault="00F24C9D" w:rsidP="00F24C9D">
      <w:pPr>
        <w:rPr>
          <w:b/>
        </w:rPr>
      </w:pPr>
      <w:r w:rsidRPr="00B93624">
        <w:t>The Neil and Louise Tillotson Fund’s Community Practitioners Network</w:t>
      </w:r>
      <w:r>
        <w:t>2</w:t>
      </w:r>
      <w:r w:rsidRPr="00B93624">
        <w:t xml:space="preserve"> is offered to participants at no cost.  All accommodations for program sessions are paid in full.  Individuals are expected to cover travel costs and personal incidentals, however, limited participant stipends are available.  Please contact Jean Clarke at </w:t>
      </w:r>
      <w:hyperlink r:id="rId12" w:history="1">
        <w:r w:rsidRPr="002F6238">
          <w:rPr>
            <w:rStyle w:val="Hyperlink"/>
          </w:rPr>
          <w:t>jc@nhcf.org</w:t>
        </w:r>
      </w:hyperlink>
      <w:r>
        <w:t xml:space="preserve"> </w:t>
      </w:r>
      <w:r w:rsidRPr="00B93624">
        <w:t xml:space="preserve">for more information.  </w:t>
      </w:r>
    </w:p>
    <w:p w14:paraId="073C6E51" w14:textId="77777777" w:rsidR="00F24C9D" w:rsidRPr="00B93624" w:rsidRDefault="00F24C9D" w:rsidP="00F24C9D"/>
    <w:p w14:paraId="3460BB5F" w14:textId="77777777" w:rsidR="00F24C9D" w:rsidRDefault="00F24C9D" w:rsidP="00F24C9D">
      <w:r w:rsidRPr="00B93624">
        <w:t>Please make sure all supporting materials are submitted with each complete</w:t>
      </w:r>
      <w:r>
        <w:t>d</w:t>
      </w:r>
      <w:r w:rsidRPr="00B93624">
        <w:t xml:space="preserve"> application.  References can be emailed directly to Jean Clarke, however, applicant is responsible for confirming receipt of reference letters by application deadline of </w:t>
      </w:r>
      <w:r w:rsidR="000F0591">
        <w:t>Monday, July 18</w:t>
      </w:r>
      <w:bookmarkStart w:id="1" w:name="_GoBack"/>
      <w:bookmarkEnd w:id="1"/>
      <w:r>
        <w:t>, 2016.</w:t>
      </w:r>
    </w:p>
    <w:p w14:paraId="7E00E9D9" w14:textId="77777777" w:rsidR="00F24C9D" w:rsidRDefault="00F24C9D" w:rsidP="00F24C9D"/>
    <w:p w14:paraId="04182ED5" w14:textId="77777777" w:rsidR="00F24C9D" w:rsidRPr="00F24C9D" w:rsidRDefault="00F24C9D" w:rsidP="00F24C9D">
      <w:pPr>
        <w:rPr>
          <w:b/>
        </w:rPr>
      </w:pPr>
      <w:r w:rsidRPr="00F24C9D">
        <w:rPr>
          <w:b/>
        </w:rPr>
        <w:t xml:space="preserve">All application materials should be submitted to Jean Clarke by email </w:t>
      </w:r>
      <w:hyperlink r:id="rId13" w:history="1">
        <w:r w:rsidRPr="00F24C9D">
          <w:rPr>
            <w:rStyle w:val="Hyperlink"/>
            <w:b/>
          </w:rPr>
          <w:t>jc@nhcf.org</w:t>
        </w:r>
      </w:hyperlink>
      <w:r w:rsidRPr="00F24C9D">
        <w:rPr>
          <w:b/>
        </w:rPr>
        <w:t xml:space="preserve"> by Monday, July 1</w:t>
      </w:r>
      <w:r w:rsidR="000F0591">
        <w:rPr>
          <w:b/>
        </w:rPr>
        <w:t>8</w:t>
      </w:r>
      <w:r w:rsidRPr="00F24C9D">
        <w:rPr>
          <w:b/>
        </w:rPr>
        <w:t xml:space="preserve"> at 5:00 p.m.  </w:t>
      </w:r>
    </w:p>
    <w:p w14:paraId="2EC964BE" w14:textId="77777777" w:rsidR="00F24C9D" w:rsidRPr="00B93624" w:rsidRDefault="00F24C9D" w:rsidP="00F24C9D"/>
    <w:sectPr w:rsidR="00F24C9D" w:rsidRPr="00B93624" w:rsidSect="001B1766">
      <w:headerReference w:type="default" r:id="rId14"/>
      <w:headerReference w:type="first" r:id="rId15"/>
      <w:footerReference w:type="first" r:id="rId16"/>
      <w:pgSz w:w="12240" w:h="15840"/>
      <w:pgMar w:top="1440" w:right="1152" w:bottom="1440" w:left="1152"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BFC371" w14:textId="77777777" w:rsidR="00833EC3" w:rsidRPr="00464A23" w:rsidRDefault="00833EC3" w:rsidP="00464A23">
      <w:r>
        <w:separator/>
      </w:r>
    </w:p>
  </w:endnote>
  <w:endnote w:type="continuationSeparator" w:id="0">
    <w:p w14:paraId="4A91E08E" w14:textId="77777777" w:rsidR="00833EC3" w:rsidRPr="00464A23" w:rsidRDefault="00833EC3" w:rsidP="00464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auto"/>
    <w:pitch w:val="variable"/>
    <w:sig w:usb0="00000003" w:usb1="00000000" w:usb2="00000000" w:usb3="00000000" w:csb0="00000001" w:csb1="00000000"/>
  </w:font>
  <w:font w:name="Times New Roman">
    <w:panose1 w:val="02020603050405020304"/>
    <w:charset w:val="00"/>
    <w:family w:val="auto"/>
    <w:pitch w:val="variable"/>
    <w:sig w:usb0="E0002AFF" w:usb1="C0007841" w:usb2="00000009" w:usb3="00000000" w:csb0="000001FF" w:csb1="00000000"/>
  </w:font>
  <w:font w:name="Wingdings">
    <w:panose1 w:val="00000000000000000000"/>
    <w:charset w:val="02"/>
    <w:family w:val="auto"/>
    <w:notTrueType/>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altName w:val="Helvetica"/>
    <w:panose1 w:val="00000000000000000000"/>
    <w:charset w:val="00"/>
    <w:family w:val="roman"/>
    <w:notTrueType/>
    <w:pitch w:val="default"/>
  </w:font>
  <w:font w:name="Segoe UI">
    <w:charset w:val="00"/>
    <w:family w:val="swiss"/>
    <w:pitch w:val="variable"/>
    <w:sig w:usb0="E4002EFF" w:usb1="C000E47F" w:usb2="00000009" w:usb3="00000000" w:csb0="000001FF" w:csb1="00000000"/>
  </w:font>
  <w:font w:name="Arial">
    <w:altName w:val="Helvetica"/>
    <w:panose1 w:val="00000000000000000000"/>
    <w:charset w:val="4D"/>
    <w:family w:val="swiss"/>
    <w:notTrueType/>
    <w:pitch w:val="variable"/>
    <w:sig w:usb0="00000003" w:usb1="00000000" w:usb2="00000000" w:usb3="00000000" w:csb0="00000001" w:csb1="00000000"/>
  </w:font>
  <w:font w:name="MS Gothic">
    <w:altName w:val="Geneva"/>
    <w:charset w:val="80"/>
    <w:family w:val="modern"/>
    <w:pitch w:val="fixed"/>
    <w:sig w:usb0="E00002FF" w:usb1="6AC7FDFB" w:usb2="08000012" w:usb3="00000000" w:csb0="0002009F" w:csb1="00000000"/>
  </w:font>
  <w:font w:name="ＭＳ ゴシック">
    <w:panose1 w:val="00000000000000000000"/>
    <w:charset w:val="80"/>
    <w:family w:val="modern"/>
    <w:notTrueType/>
    <w:pitch w:val="fixed"/>
    <w:sig w:usb0="00000001" w:usb1="08070000" w:usb2="00000010" w:usb3="00000000" w:csb0="00020000" w:csb1="00000000"/>
  </w:font>
  <w:font w:name="Calibri Light">
    <w:altName w:val="Helvetica"/>
    <w:charset w:val="00"/>
    <w:family w:val="swiss"/>
    <w:pitch w:val="variable"/>
    <w:sig w:usb0="A00002EF" w:usb1="4000207B" w:usb2="00000000" w:usb3="00000000" w:csb0="0000019F" w:csb1="00000000"/>
  </w:font>
  <w:font w:name="ＭＳ 明朝">
    <w:altName w:val="Optima ExtraBlack"/>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4F9DEE" w14:textId="77777777" w:rsidR="006C374C" w:rsidRPr="00464A23" w:rsidRDefault="000F0591" w:rsidP="00464A23">
    <w:r>
      <w:rPr>
        <w:noProof/>
      </w:rPr>
      <w:pict w14:anchorId="0AB5F5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35pt;height:11.8pt">
          <v:imagedata r:id="rId1" o:title="nhcf-letterhead-2016-footer"/>
        </v:shape>
      </w:pic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1A66F0" w14:textId="77777777" w:rsidR="00833EC3" w:rsidRPr="00464A23" w:rsidRDefault="00833EC3" w:rsidP="00464A23">
      <w:r>
        <w:separator/>
      </w:r>
    </w:p>
  </w:footnote>
  <w:footnote w:type="continuationSeparator" w:id="0">
    <w:p w14:paraId="32E029CF" w14:textId="77777777" w:rsidR="00833EC3" w:rsidRPr="00464A23" w:rsidRDefault="00833EC3" w:rsidP="00464A2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245D5B" w14:textId="77777777" w:rsidR="00AA4074" w:rsidRDefault="00AA4074" w:rsidP="00464A23"/>
  <w:p w14:paraId="621E65AA" w14:textId="77777777" w:rsidR="00AA4074" w:rsidRDefault="00AA4074" w:rsidP="00464A23"/>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6D9E1B" w14:textId="77777777" w:rsidR="006C374C" w:rsidRDefault="006C374C" w:rsidP="00464A23">
    <w:pPr>
      <w:jc w:val="center"/>
    </w:pPr>
    <w:r w:rsidRPr="00464A23">
      <w:rPr>
        <w:noProof/>
      </w:rPr>
      <w:drawing>
        <wp:inline distT="0" distB="0" distL="0" distR="0" wp14:anchorId="1765471B" wp14:editId="2365929A">
          <wp:extent cx="2162175" cy="1057275"/>
          <wp:effectExtent l="0" t="0" r="9525" b="9525"/>
          <wp:docPr id="3" name="Picture 3" descr="C:\Users\dd\AppData\Local\Microsoft\Windows\INetCache\Content.Word\nhcf-logo-new-tagline-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d\AppData\Local\Microsoft\Windows\INetCache\Content.Word\nhcf-logo-new-tagline-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175" cy="1057275"/>
                  </a:xfrm>
                  <a:prstGeom prst="rect">
                    <a:avLst/>
                  </a:prstGeom>
                  <a:noFill/>
                  <a:ln>
                    <a:noFill/>
                  </a:ln>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56F1"/>
    <w:multiLevelType w:val="hybridMultilevel"/>
    <w:tmpl w:val="5C2C945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D3F5F03"/>
    <w:multiLevelType w:val="hybridMultilevel"/>
    <w:tmpl w:val="837474E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314189E"/>
    <w:multiLevelType w:val="hybridMultilevel"/>
    <w:tmpl w:val="EA7E6634"/>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nsid w:val="4A101272"/>
    <w:multiLevelType w:val="hybridMultilevel"/>
    <w:tmpl w:val="40EC06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57654BF"/>
    <w:multiLevelType w:val="hybridMultilevel"/>
    <w:tmpl w:val="B67E9E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A4C2B32"/>
    <w:multiLevelType w:val="hybridMultilevel"/>
    <w:tmpl w:val="1F0C5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C371A1A"/>
    <w:multiLevelType w:val="hybridMultilevel"/>
    <w:tmpl w:val="063697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3"/>
  </w:num>
  <w:num w:numId="3">
    <w:abstractNumId w:val="4"/>
  </w:num>
  <w:num w:numId="4">
    <w:abstractNumId w:val="2"/>
  </w:num>
  <w:num w:numId="5">
    <w:abstractNumId w:val="6"/>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6"/>
  <w:defaultTabStop w:val="720"/>
  <w:characterSpacingControl w:val="doNotCompress"/>
  <w:hdrShapeDefaults>
    <o:shapedefaults v:ext="edit" spidmax="409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LQ0MzK1sDQwMTQ3MDZX0lEKTi0uzszPAykwrAUAwQW0SSwAAAA="/>
  </w:docVars>
  <w:rsids>
    <w:rsidRoot w:val="00AA4074"/>
    <w:rsid w:val="0005042F"/>
    <w:rsid w:val="00052FE5"/>
    <w:rsid w:val="000918FC"/>
    <w:rsid w:val="000E0DD6"/>
    <w:rsid w:val="000F0591"/>
    <w:rsid w:val="001B1766"/>
    <w:rsid w:val="00232ADD"/>
    <w:rsid w:val="003576CF"/>
    <w:rsid w:val="0042418C"/>
    <w:rsid w:val="00464A23"/>
    <w:rsid w:val="004B36B3"/>
    <w:rsid w:val="005B2C5B"/>
    <w:rsid w:val="005F2530"/>
    <w:rsid w:val="00633C0D"/>
    <w:rsid w:val="006C374C"/>
    <w:rsid w:val="006D1118"/>
    <w:rsid w:val="007640D9"/>
    <w:rsid w:val="007F563F"/>
    <w:rsid w:val="00833EC3"/>
    <w:rsid w:val="0086049D"/>
    <w:rsid w:val="00A2587B"/>
    <w:rsid w:val="00AA4074"/>
    <w:rsid w:val="00B1064B"/>
    <w:rsid w:val="00B66590"/>
    <w:rsid w:val="00BE00BA"/>
    <w:rsid w:val="00C429FB"/>
    <w:rsid w:val="00C541A1"/>
    <w:rsid w:val="00CF011C"/>
    <w:rsid w:val="00D56296"/>
    <w:rsid w:val="00DD52E9"/>
    <w:rsid w:val="00E27F31"/>
    <w:rsid w:val="00F24C9D"/>
    <w:rsid w:val="00F557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9"/>
    <o:shapelayout v:ext="edit">
      <o:idmap v:ext="edit" data="1"/>
    </o:shapelayout>
  </w:shapeDefaults>
  <w:decimalSymbol w:val="."/>
  <w:listSeparator w:val=","/>
  <w14:docId w14:val="2F73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41A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AA4074"/>
    <w:pPr>
      <w:tabs>
        <w:tab w:val="center" w:pos="4680"/>
        <w:tab w:val="right" w:pos="9360"/>
      </w:tabs>
    </w:pPr>
  </w:style>
  <w:style w:type="character" w:customStyle="1" w:styleId="HeaderChar">
    <w:name w:val="Header Char"/>
    <w:basedOn w:val="DefaultParagraphFont"/>
    <w:link w:val="Header"/>
    <w:uiPriority w:val="99"/>
    <w:rsid w:val="00AA4074"/>
  </w:style>
  <w:style w:type="paragraph" w:styleId="Footer">
    <w:name w:val="footer"/>
    <w:basedOn w:val="Normal"/>
    <w:link w:val="FooterChar"/>
    <w:uiPriority w:val="99"/>
    <w:unhideWhenUsed/>
    <w:locked/>
    <w:rsid w:val="00AA4074"/>
    <w:pPr>
      <w:tabs>
        <w:tab w:val="center" w:pos="4680"/>
        <w:tab w:val="right" w:pos="9360"/>
      </w:tabs>
    </w:pPr>
  </w:style>
  <w:style w:type="character" w:customStyle="1" w:styleId="FooterChar">
    <w:name w:val="Footer Char"/>
    <w:basedOn w:val="DefaultParagraphFont"/>
    <w:link w:val="Footer"/>
    <w:uiPriority w:val="99"/>
    <w:rsid w:val="00AA4074"/>
  </w:style>
  <w:style w:type="paragraph" w:styleId="BalloonText">
    <w:name w:val="Balloon Text"/>
    <w:basedOn w:val="Normal"/>
    <w:link w:val="BalloonTextChar"/>
    <w:uiPriority w:val="99"/>
    <w:semiHidden/>
    <w:unhideWhenUsed/>
    <w:rsid w:val="00AA40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4074"/>
    <w:rPr>
      <w:rFonts w:ascii="Segoe UI" w:hAnsi="Segoe UI" w:cs="Segoe UI"/>
      <w:sz w:val="18"/>
      <w:szCs w:val="18"/>
    </w:rPr>
  </w:style>
  <w:style w:type="paragraph" w:styleId="ListParagraph">
    <w:name w:val="List Paragraph"/>
    <w:basedOn w:val="Normal"/>
    <w:uiPriority w:val="34"/>
    <w:qFormat/>
    <w:rsid w:val="001B1766"/>
    <w:pPr>
      <w:ind w:left="720"/>
      <w:contextualSpacing/>
    </w:pPr>
  </w:style>
  <w:style w:type="character" w:styleId="Hyperlink">
    <w:name w:val="Hyperlink"/>
    <w:basedOn w:val="DefaultParagraphFont"/>
    <w:uiPriority w:val="99"/>
    <w:unhideWhenUsed/>
    <w:rsid w:val="0005042F"/>
    <w:rPr>
      <w:color w:val="0563C1" w:themeColor="hyperlink"/>
      <w:u w:val="single"/>
    </w:rPr>
  </w:style>
  <w:style w:type="paragraph" w:styleId="NormalWeb">
    <w:name w:val="Normal (Web)"/>
    <w:basedOn w:val="Normal"/>
    <w:uiPriority w:val="99"/>
    <w:unhideWhenUsed/>
    <w:rsid w:val="005F2530"/>
    <w:pPr>
      <w:spacing w:before="100" w:beforeAutospacing="1" w:after="100" w:afterAutospacing="1"/>
    </w:pPr>
    <w:rPr>
      <w:rFonts w:eastAsiaTheme="minorHAnsi"/>
      <w:color w:val="000000"/>
    </w:rPr>
  </w:style>
  <w:style w:type="character" w:styleId="PlaceholderText">
    <w:name w:val="Placeholder Text"/>
    <w:basedOn w:val="DefaultParagraphFont"/>
    <w:uiPriority w:val="99"/>
    <w:semiHidden/>
    <w:rsid w:val="00F24C9D"/>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41A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AA4074"/>
    <w:pPr>
      <w:tabs>
        <w:tab w:val="center" w:pos="4680"/>
        <w:tab w:val="right" w:pos="9360"/>
      </w:tabs>
    </w:pPr>
  </w:style>
  <w:style w:type="character" w:customStyle="1" w:styleId="HeaderChar">
    <w:name w:val="Header Char"/>
    <w:basedOn w:val="DefaultParagraphFont"/>
    <w:link w:val="Header"/>
    <w:uiPriority w:val="99"/>
    <w:rsid w:val="00AA4074"/>
  </w:style>
  <w:style w:type="paragraph" w:styleId="Footer">
    <w:name w:val="footer"/>
    <w:basedOn w:val="Normal"/>
    <w:link w:val="FooterChar"/>
    <w:uiPriority w:val="99"/>
    <w:unhideWhenUsed/>
    <w:locked/>
    <w:rsid w:val="00AA4074"/>
    <w:pPr>
      <w:tabs>
        <w:tab w:val="center" w:pos="4680"/>
        <w:tab w:val="right" w:pos="9360"/>
      </w:tabs>
    </w:pPr>
  </w:style>
  <w:style w:type="character" w:customStyle="1" w:styleId="FooterChar">
    <w:name w:val="Footer Char"/>
    <w:basedOn w:val="DefaultParagraphFont"/>
    <w:link w:val="Footer"/>
    <w:uiPriority w:val="99"/>
    <w:rsid w:val="00AA4074"/>
  </w:style>
  <w:style w:type="paragraph" w:styleId="BalloonText">
    <w:name w:val="Balloon Text"/>
    <w:basedOn w:val="Normal"/>
    <w:link w:val="BalloonTextChar"/>
    <w:uiPriority w:val="99"/>
    <w:semiHidden/>
    <w:unhideWhenUsed/>
    <w:rsid w:val="00AA40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4074"/>
    <w:rPr>
      <w:rFonts w:ascii="Segoe UI" w:hAnsi="Segoe UI" w:cs="Segoe UI"/>
      <w:sz w:val="18"/>
      <w:szCs w:val="18"/>
    </w:rPr>
  </w:style>
  <w:style w:type="paragraph" w:styleId="ListParagraph">
    <w:name w:val="List Paragraph"/>
    <w:basedOn w:val="Normal"/>
    <w:uiPriority w:val="34"/>
    <w:qFormat/>
    <w:rsid w:val="001B1766"/>
    <w:pPr>
      <w:ind w:left="720"/>
      <w:contextualSpacing/>
    </w:pPr>
  </w:style>
  <w:style w:type="character" w:styleId="Hyperlink">
    <w:name w:val="Hyperlink"/>
    <w:basedOn w:val="DefaultParagraphFont"/>
    <w:uiPriority w:val="99"/>
    <w:unhideWhenUsed/>
    <w:rsid w:val="0005042F"/>
    <w:rPr>
      <w:color w:val="0563C1" w:themeColor="hyperlink"/>
      <w:u w:val="single"/>
    </w:rPr>
  </w:style>
  <w:style w:type="paragraph" w:styleId="NormalWeb">
    <w:name w:val="Normal (Web)"/>
    <w:basedOn w:val="Normal"/>
    <w:uiPriority w:val="99"/>
    <w:unhideWhenUsed/>
    <w:rsid w:val="005F2530"/>
    <w:pPr>
      <w:spacing w:before="100" w:beforeAutospacing="1" w:after="100" w:afterAutospacing="1"/>
    </w:pPr>
    <w:rPr>
      <w:rFonts w:eastAsiaTheme="minorHAnsi"/>
      <w:color w:val="000000"/>
    </w:rPr>
  </w:style>
  <w:style w:type="character" w:styleId="PlaceholderText">
    <w:name w:val="Placeholder Text"/>
    <w:basedOn w:val="DefaultParagraphFont"/>
    <w:uiPriority w:val="99"/>
    <w:semiHidden/>
    <w:rsid w:val="00F24C9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7683331">
      <w:bodyDiv w:val="1"/>
      <w:marLeft w:val="0"/>
      <w:marRight w:val="0"/>
      <w:marTop w:val="0"/>
      <w:marBottom w:val="0"/>
      <w:divBdr>
        <w:top w:val="none" w:sz="0" w:space="0" w:color="auto"/>
        <w:left w:val="none" w:sz="0" w:space="0" w:color="auto"/>
        <w:bottom w:val="none" w:sz="0" w:space="0" w:color="auto"/>
        <w:right w:val="none" w:sz="0" w:space="0" w:color="auto"/>
      </w:divBdr>
    </w:div>
    <w:div w:id="2111001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jpeg"/><Relationship Id="rId12" Type="http://schemas.openxmlformats.org/officeDocument/2006/relationships/hyperlink" Target="mailto:jc@nhcf.org" TargetMode="External"/><Relationship Id="rId13" Type="http://schemas.openxmlformats.org/officeDocument/2006/relationships/hyperlink" Target="mailto:jc@nhcf.org" TargetMode="External"/><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footer" Target="footer1.xml"/><Relationship Id="rId17" Type="http://schemas.openxmlformats.org/officeDocument/2006/relationships/fontTable" Target="fontTable.xml"/><Relationship Id="rId18" Type="http://schemas.openxmlformats.org/officeDocument/2006/relationships/glossaryDocument" Target="glossary/document.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jc@nhcf.org" TargetMode="External"/><Relationship Id="rId9" Type="http://schemas.openxmlformats.org/officeDocument/2006/relationships/hyperlink" Target="mailto:jc@nhcf.org" TargetMode="External"/><Relationship Id="rId10" Type="http://schemas.openxmlformats.org/officeDocument/2006/relationships/hyperlink" Target="mailto:jc@nhcf.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CCCE92FC6274E06B501DEB9007B16A9"/>
        <w:category>
          <w:name w:val="General"/>
          <w:gallery w:val="placeholder"/>
        </w:category>
        <w:types>
          <w:type w:val="bbPlcHdr"/>
        </w:types>
        <w:behaviors>
          <w:behavior w:val="content"/>
        </w:behaviors>
        <w:guid w:val="{C39EA087-5D71-4A4A-8A7A-55352A497C96}"/>
      </w:docPartPr>
      <w:docPartBody>
        <w:p w:rsidR="005537A4" w:rsidRDefault="009544A7" w:rsidP="009544A7">
          <w:pPr>
            <w:pStyle w:val="CCCCE92FC6274E06B501DEB9007B16A9"/>
            <w:rPr>
              <w:rFonts w:hint="eastAsia"/>
            </w:rPr>
          </w:pPr>
          <w:r>
            <w:rPr>
              <w:rStyle w:val="PlaceholderText"/>
              <w:rFonts w:eastAsiaTheme="minorHAnsi"/>
            </w:rPr>
            <w:t>First name    Last Name</w:t>
          </w:r>
        </w:p>
      </w:docPartBody>
    </w:docPart>
    <w:docPart>
      <w:docPartPr>
        <w:name w:val="036AC3552E204ED894BC2FE2CC1A7FAA"/>
        <w:category>
          <w:name w:val="General"/>
          <w:gallery w:val="placeholder"/>
        </w:category>
        <w:types>
          <w:type w:val="bbPlcHdr"/>
        </w:types>
        <w:behaviors>
          <w:behavior w:val="content"/>
        </w:behaviors>
        <w:guid w:val="{5014562F-A2E2-4506-9CA9-56DF6B7B2904}"/>
      </w:docPartPr>
      <w:docPartBody>
        <w:p w:rsidR="005537A4" w:rsidRDefault="009544A7" w:rsidP="009544A7">
          <w:pPr>
            <w:pStyle w:val="036AC3552E204ED894BC2FE2CC1A7FAA"/>
            <w:rPr>
              <w:rFonts w:hint="eastAsia"/>
            </w:rPr>
          </w:pPr>
          <w:r>
            <w:rPr>
              <w:rStyle w:val="PlaceholderText"/>
              <w:rFonts w:eastAsiaTheme="minorHAnsi"/>
            </w:rPr>
            <w:t xml:space="preserve">Field of interest, employer, volunteer affiliation…. </w:t>
          </w:r>
        </w:p>
      </w:docPartBody>
    </w:docPart>
    <w:docPart>
      <w:docPartPr>
        <w:name w:val="7CDA685B21B3450E9A1C408C75ED35B0"/>
        <w:category>
          <w:name w:val="General"/>
          <w:gallery w:val="placeholder"/>
        </w:category>
        <w:types>
          <w:type w:val="bbPlcHdr"/>
        </w:types>
        <w:behaviors>
          <w:behavior w:val="content"/>
        </w:behaviors>
        <w:guid w:val="{86F7C161-C2FA-4985-A452-58EDC85DD2A4}"/>
      </w:docPartPr>
      <w:docPartBody>
        <w:p w:rsidR="005537A4" w:rsidRDefault="009544A7" w:rsidP="009544A7">
          <w:pPr>
            <w:pStyle w:val="7CDA685B21B3450E9A1C408C75ED35B0"/>
            <w:rPr>
              <w:rFonts w:hint="eastAsia"/>
            </w:rPr>
          </w:pPr>
          <w:r>
            <w:rPr>
              <w:rStyle w:val="PlaceholderText"/>
              <w:rFonts w:eastAsiaTheme="minorHAnsi"/>
            </w:rPr>
            <w:t>Mailing Address, City/Town, State, Zip Code</w:t>
          </w:r>
        </w:p>
      </w:docPartBody>
    </w:docPart>
    <w:docPart>
      <w:docPartPr>
        <w:name w:val="0BC7CEBF9E654CFF8782A62E21873E7A"/>
        <w:category>
          <w:name w:val="General"/>
          <w:gallery w:val="placeholder"/>
        </w:category>
        <w:types>
          <w:type w:val="bbPlcHdr"/>
        </w:types>
        <w:behaviors>
          <w:behavior w:val="content"/>
        </w:behaviors>
        <w:guid w:val="{8468AEE2-EAC0-4A01-832D-CF62EEFF435D}"/>
      </w:docPartPr>
      <w:docPartBody>
        <w:p w:rsidR="005537A4" w:rsidRDefault="009544A7" w:rsidP="009544A7">
          <w:pPr>
            <w:pStyle w:val="0BC7CEBF9E654CFF8782A62E21873E7A"/>
            <w:rPr>
              <w:rFonts w:hint="eastAsia"/>
            </w:rPr>
          </w:pPr>
          <w:r>
            <w:rPr>
              <w:rStyle w:val="PlaceholderText"/>
              <w:rFonts w:eastAsiaTheme="minorHAnsi"/>
            </w:rPr>
            <w:t>Click here to enter text</w:t>
          </w:r>
        </w:p>
      </w:docPartBody>
    </w:docPart>
    <w:docPart>
      <w:docPartPr>
        <w:name w:val="360BD0DD89CD4F6C861B7E0D785CCC4A"/>
        <w:category>
          <w:name w:val="General"/>
          <w:gallery w:val="placeholder"/>
        </w:category>
        <w:types>
          <w:type w:val="bbPlcHdr"/>
        </w:types>
        <w:behaviors>
          <w:behavior w:val="content"/>
        </w:behaviors>
        <w:guid w:val="{BC32771E-74E0-46E9-BF34-DF5D9F358518}"/>
      </w:docPartPr>
      <w:docPartBody>
        <w:p w:rsidR="005537A4" w:rsidRDefault="009544A7" w:rsidP="009544A7">
          <w:pPr>
            <w:pStyle w:val="360BD0DD89CD4F6C861B7E0D785CCC4A"/>
            <w:rPr>
              <w:rFonts w:hint="eastAsia"/>
            </w:rPr>
          </w:pPr>
          <w:r>
            <w:rPr>
              <w:rStyle w:val="PlaceholderText"/>
              <w:rFonts w:eastAsiaTheme="minorHAnsi"/>
            </w:rPr>
            <w:t>Mobile, home or business including area code</w:t>
          </w:r>
        </w:p>
      </w:docPartBody>
    </w:docPart>
    <w:docPart>
      <w:docPartPr>
        <w:name w:val="654B03CFF4F84461BB1E4B5AD9CE0ED8"/>
        <w:category>
          <w:name w:val="General"/>
          <w:gallery w:val="placeholder"/>
        </w:category>
        <w:types>
          <w:type w:val="bbPlcHdr"/>
        </w:types>
        <w:behaviors>
          <w:behavior w:val="content"/>
        </w:behaviors>
        <w:guid w:val="{020C2FC0-F69D-48A4-815A-BDD102AFD6CD}"/>
      </w:docPartPr>
      <w:docPartBody>
        <w:p w:rsidR="005537A4" w:rsidRDefault="009544A7" w:rsidP="009544A7">
          <w:pPr>
            <w:pStyle w:val="654B03CFF4F84461BB1E4B5AD9CE0ED8"/>
            <w:rPr>
              <w:rFonts w:hint="eastAsia"/>
            </w:rPr>
          </w:pPr>
          <w:r>
            <w:rPr>
              <w:rStyle w:val="PlaceholderText"/>
              <w:rFonts w:eastAsiaTheme="minorHAnsi"/>
            </w:rPr>
            <w:t>Mobile, home or business including area code</w:t>
          </w:r>
        </w:p>
      </w:docPartBody>
    </w:docPart>
    <w:docPart>
      <w:docPartPr>
        <w:name w:val="A296967CE3BB4C3A9B969C270B8E0AE2"/>
        <w:category>
          <w:name w:val="General"/>
          <w:gallery w:val="placeholder"/>
        </w:category>
        <w:types>
          <w:type w:val="bbPlcHdr"/>
        </w:types>
        <w:behaviors>
          <w:behavior w:val="content"/>
        </w:behaviors>
        <w:guid w:val="{70DB552F-2431-4C06-8940-53AC1AAC46AC}"/>
      </w:docPartPr>
      <w:docPartBody>
        <w:p w:rsidR="005537A4" w:rsidRDefault="009544A7" w:rsidP="009544A7">
          <w:pPr>
            <w:pStyle w:val="A296967CE3BB4C3A9B969C270B8E0AE2"/>
            <w:rPr>
              <w:rFonts w:hint="eastAsia"/>
            </w:rPr>
          </w:pPr>
          <w:r>
            <w:rPr>
              <w:rStyle w:val="PlaceholderText"/>
              <w:rFonts w:eastAsiaTheme="minorHAnsi"/>
            </w:rPr>
            <w:t>Street, City/Town, State, 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auto"/>
    <w:pitch w:val="variable"/>
    <w:sig w:usb0="00000003" w:usb1="00000000" w:usb2="00000000" w:usb3="00000000" w:csb0="00000001" w:csb1="00000000"/>
  </w:font>
  <w:font w:name="Times New Roman">
    <w:panose1 w:val="02020603050405020304"/>
    <w:charset w:val="00"/>
    <w:family w:val="auto"/>
    <w:pitch w:val="variable"/>
    <w:sig w:usb0="E0002AFF" w:usb1="C0007841" w:usb2="00000009" w:usb3="00000000" w:csb0="000001FF" w:csb1="00000000"/>
  </w:font>
  <w:font w:name="Wingdings">
    <w:panose1 w:val="00000000000000000000"/>
    <w:charset w:val="02"/>
    <w:family w:val="auto"/>
    <w:notTrueType/>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altName w:val="Helvetica"/>
    <w:panose1 w:val="00000000000000000000"/>
    <w:charset w:val="00"/>
    <w:family w:val="roman"/>
    <w:notTrueType/>
    <w:pitch w:val="default"/>
  </w:font>
  <w:font w:name="Segoe UI">
    <w:charset w:val="00"/>
    <w:family w:val="swiss"/>
    <w:pitch w:val="variable"/>
    <w:sig w:usb0="E4002EFF" w:usb1="C000E47F" w:usb2="00000009" w:usb3="00000000" w:csb0="000001FF" w:csb1="00000000"/>
  </w:font>
  <w:font w:name="Arial">
    <w:altName w:val="Helvetica"/>
    <w:panose1 w:val="00000000000000000000"/>
    <w:charset w:val="4D"/>
    <w:family w:val="swiss"/>
    <w:notTrueType/>
    <w:pitch w:val="variable"/>
    <w:sig w:usb0="00000003" w:usb1="00000000" w:usb2="00000000" w:usb3="00000000" w:csb0="00000001" w:csb1="00000000"/>
  </w:font>
  <w:font w:name="MS Gothic">
    <w:altName w:val="Geneva"/>
    <w:charset w:val="80"/>
    <w:family w:val="modern"/>
    <w:pitch w:val="fixed"/>
    <w:sig w:usb0="E00002FF" w:usb1="6AC7FDFB" w:usb2="08000012" w:usb3="00000000" w:csb0="0002009F" w:csb1="00000000"/>
  </w:font>
  <w:font w:name="ＭＳ ゴシック">
    <w:panose1 w:val="00000000000000000000"/>
    <w:charset w:val="80"/>
    <w:family w:val="modern"/>
    <w:notTrueType/>
    <w:pitch w:val="fixed"/>
    <w:sig w:usb0="00000001" w:usb1="08070000" w:usb2="00000010" w:usb3="00000000" w:csb0="00020000" w:csb1="00000000"/>
  </w:font>
  <w:font w:name="Calibri Light">
    <w:altName w:val="Helvetica"/>
    <w:charset w:val="00"/>
    <w:family w:val="swiss"/>
    <w:pitch w:val="variable"/>
    <w:sig w:usb0="A00002EF" w:usb1="4000207B" w:usb2="00000000" w:usb3="00000000" w:csb0="0000019F" w:csb1="00000000"/>
  </w:font>
  <w:font w:name="ＭＳ 明朝">
    <w:altName w:val="Optima ExtraBlack"/>
    <w:panose1 w:val="00000000000000000000"/>
    <w:charset w:val="80"/>
    <w:family w:val="roman"/>
    <w:notTrueType/>
    <w:pitch w:val="fixed"/>
    <w:sig w:usb0="00000001" w:usb1="08070000" w:usb2="00000010" w:usb3="00000000" w:csb0="00020000" w:csb1="00000000"/>
  </w:font>
  <w:font w:name="Cambria">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544A7"/>
    <w:rsid w:val="005537A4"/>
    <w:rsid w:val="008D3639"/>
    <w:rsid w:val="009544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44A7"/>
    <w:rPr>
      <w:color w:val="808080"/>
    </w:rPr>
  </w:style>
  <w:style w:type="paragraph" w:customStyle="1" w:styleId="CCCCE92FC6274E06B501DEB9007B16A9">
    <w:name w:val="CCCCE92FC6274E06B501DEB9007B16A9"/>
    <w:rsid w:val="009544A7"/>
  </w:style>
  <w:style w:type="paragraph" w:customStyle="1" w:styleId="036AC3552E204ED894BC2FE2CC1A7FAA">
    <w:name w:val="036AC3552E204ED894BC2FE2CC1A7FAA"/>
    <w:rsid w:val="009544A7"/>
  </w:style>
  <w:style w:type="paragraph" w:customStyle="1" w:styleId="7CDA685B21B3450E9A1C408C75ED35B0">
    <w:name w:val="7CDA685B21B3450E9A1C408C75ED35B0"/>
    <w:rsid w:val="009544A7"/>
  </w:style>
  <w:style w:type="paragraph" w:customStyle="1" w:styleId="0BC7CEBF9E654CFF8782A62E21873E7A">
    <w:name w:val="0BC7CEBF9E654CFF8782A62E21873E7A"/>
    <w:rsid w:val="009544A7"/>
  </w:style>
  <w:style w:type="paragraph" w:customStyle="1" w:styleId="360BD0DD89CD4F6C861B7E0D785CCC4A">
    <w:name w:val="360BD0DD89CD4F6C861B7E0D785CCC4A"/>
    <w:rsid w:val="009544A7"/>
  </w:style>
  <w:style w:type="paragraph" w:customStyle="1" w:styleId="654B03CFF4F84461BB1E4B5AD9CE0ED8">
    <w:name w:val="654B03CFF4F84461BB1E4B5AD9CE0ED8"/>
    <w:rsid w:val="009544A7"/>
  </w:style>
  <w:style w:type="paragraph" w:customStyle="1" w:styleId="A296967CE3BB4C3A9B969C270B8E0AE2">
    <w:name w:val="A296967CE3BB4C3A9B969C270B8E0AE2"/>
    <w:rsid w:val="009544A7"/>
  </w:style>
  <w:style w:type="paragraph" w:customStyle="1" w:styleId="597EF436FDED48AFBDFDE9CC5CA47F45">
    <w:name w:val="597EF436FDED48AFBDFDE9CC5CA47F45"/>
    <w:rsid w:val="009544A7"/>
  </w:style>
  <w:style w:type="paragraph" w:customStyle="1" w:styleId="EDB37EB03C2D4FA595B1AB5239F2C5EE">
    <w:name w:val="EDB37EB03C2D4FA595B1AB5239F2C5EE"/>
    <w:rsid w:val="009544A7"/>
  </w:style>
  <w:style w:type="paragraph" w:customStyle="1" w:styleId="714040C593544839BD2852A32552C3CA">
    <w:name w:val="714040C593544839BD2852A32552C3CA"/>
    <w:rsid w:val="009544A7"/>
  </w:style>
  <w:style w:type="paragraph" w:customStyle="1" w:styleId="F6372D70CCAC4BCEA47D33AB92D457DF">
    <w:name w:val="F6372D70CCAC4BCEA47D33AB92D457DF"/>
    <w:rsid w:val="009544A7"/>
  </w:style>
  <w:style w:type="paragraph" w:customStyle="1" w:styleId="D8976F1496564403A9C4D6017969ECC4">
    <w:name w:val="D8976F1496564403A9C4D6017969ECC4"/>
    <w:rsid w:val="009544A7"/>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44A7"/>
    <w:rPr>
      <w:color w:val="808080"/>
    </w:rPr>
  </w:style>
  <w:style w:type="paragraph" w:customStyle="1" w:styleId="CCCCE92FC6274E06B501DEB9007B16A9">
    <w:name w:val="CCCCE92FC6274E06B501DEB9007B16A9"/>
    <w:rsid w:val="009544A7"/>
  </w:style>
  <w:style w:type="paragraph" w:customStyle="1" w:styleId="036AC3552E204ED894BC2FE2CC1A7FAA">
    <w:name w:val="036AC3552E204ED894BC2FE2CC1A7FAA"/>
    <w:rsid w:val="009544A7"/>
  </w:style>
  <w:style w:type="paragraph" w:customStyle="1" w:styleId="7CDA685B21B3450E9A1C408C75ED35B0">
    <w:name w:val="7CDA685B21B3450E9A1C408C75ED35B0"/>
    <w:rsid w:val="009544A7"/>
  </w:style>
  <w:style w:type="paragraph" w:customStyle="1" w:styleId="0BC7CEBF9E654CFF8782A62E21873E7A">
    <w:name w:val="0BC7CEBF9E654CFF8782A62E21873E7A"/>
    <w:rsid w:val="009544A7"/>
  </w:style>
  <w:style w:type="paragraph" w:customStyle="1" w:styleId="360BD0DD89CD4F6C861B7E0D785CCC4A">
    <w:name w:val="360BD0DD89CD4F6C861B7E0D785CCC4A"/>
    <w:rsid w:val="009544A7"/>
  </w:style>
  <w:style w:type="paragraph" w:customStyle="1" w:styleId="654B03CFF4F84461BB1E4B5AD9CE0ED8">
    <w:name w:val="654B03CFF4F84461BB1E4B5AD9CE0ED8"/>
    <w:rsid w:val="009544A7"/>
  </w:style>
  <w:style w:type="paragraph" w:customStyle="1" w:styleId="A296967CE3BB4C3A9B969C270B8E0AE2">
    <w:name w:val="A296967CE3BB4C3A9B969C270B8E0AE2"/>
    <w:rsid w:val="009544A7"/>
  </w:style>
  <w:style w:type="paragraph" w:customStyle="1" w:styleId="597EF436FDED48AFBDFDE9CC5CA47F45">
    <w:name w:val="597EF436FDED48AFBDFDE9CC5CA47F45"/>
    <w:rsid w:val="009544A7"/>
  </w:style>
  <w:style w:type="paragraph" w:customStyle="1" w:styleId="EDB37EB03C2D4FA595B1AB5239F2C5EE">
    <w:name w:val="EDB37EB03C2D4FA595B1AB5239F2C5EE"/>
    <w:rsid w:val="009544A7"/>
  </w:style>
  <w:style w:type="paragraph" w:customStyle="1" w:styleId="714040C593544839BD2852A32552C3CA">
    <w:name w:val="714040C593544839BD2852A32552C3CA"/>
    <w:rsid w:val="009544A7"/>
  </w:style>
  <w:style w:type="paragraph" w:customStyle="1" w:styleId="F6372D70CCAC4BCEA47D33AB92D457DF">
    <w:name w:val="F6372D70CCAC4BCEA47D33AB92D457DF"/>
    <w:rsid w:val="009544A7"/>
  </w:style>
  <w:style w:type="paragraph" w:customStyle="1" w:styleId="D8976F1496564403A9C4D6017969ECC4">
    <w:name w:val="D8976F1496564403A9C4D6017969ECC4"/>
    <w:rsid w:val="009544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01</Words>
  <Characters>6846</Characters>
  <Application>Microsoft Macintosh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ck Deblois</dc:creator>
  <cp:keywords/>
  <dc:description/>
  <cp:lastModifiedBy>Jack</cp:lastModifiedBy>
  <cp:revision>3</cp:revision>
  <cp:lastPrinted>2016-02-01T22:14:00Z</cp:lastPrinted>
  <dcterms:created xsi:type="dcterms:W3CDTF">2016-07-11T14:58:00Z</dcterms:created>
  <dcterms:modified xsi:type="dcterms:W3CDTF">2016-07-11T14:59:00Z</dcterms:modified>
</cp:coreProperties>
</file>